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F1E73" w14:textId="230D6ABD" w:rsidR="00354701"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changing temperature and upwelling intensity on Indian oil sardine landings</w:t>
      </w:r>
      <w:bookmarkStart w:id="0" w:name="acknowledgements"/>
      <w:r w:rsidR="00354701">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025012B3" w14:textId="77777777" w:rsidR="004C55C2" w:rsidRPr="003E2A48" w:rsidRDefault="004C55C2" w:rsidP="00354701">
      <w:pPr>
        <w:pStyle w:val="Heading1"/>
        <w:spacing w:before="0" w:line="480" w:lineRule="auto"/>
        <w:rPr>
          <w:rFonts w:asciiTheme="minorHAnsi" w:hAnsiTheme="minorHAnsi"/>
          <w:color w:val="auto"/>
          <w:sz w:val="24"/>
          <w:szCs w:val="24"/>
        </w:rPr>
      </w:pPr>
      <w:r w:rsidRPr="003E2A48">
        <w:rPr>
          <w:rFonts w:asciiTheme="minorHAnsi" w:hAnsiTheme="minorHAnsi"/>
          <w:color w:val="auto"/>
          <w:sz w:val="24"/>
          <w:szCs w:val="24"/>
        </w:rPr>
        <w:t>Abstract</w:t>
      </w:r>
    </w:p>
    <w:p w14:paraId="31010821" w14:textId="752EE325" w:rsidR="00806920" w:rsidRPr="003E2A48"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35688BCE" w14:textId="77777777" w:rsidR="00EC22EC" w:rsidRDefault="00EC22EC" w:rsidP="00354701">
      <w:pPr>
        <w:pStyle w:val="Heading1"/>
        <w:spacing w:before="0" w:line="480" w:lineRule="auto"/>
        <w:rPr>
          <w:rFonts w:asciiTheme="minorHAnsi" w:hAnsiTheme="minorHAnsi"/>
          <w:color w:val="auto"/>
          <w:sz w:val="24"/>
          <w:szCs w:val="24"/>
        </w:rPr>
      </w:pPr>
      <w:bookmarkStart w:id="1" w:name="introduction"/>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lastRenderedPageBreak/>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2356ACE3"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7A6CBA">
        <w:t>Identified</w:t>
      </w:r>
      <w:r w:rsidR="00806920" w:rsidRPr="003E2A48">
        <w:t xml:space="preserve"> correlations between precipitation and </w:t>
      </w:r>
      <w:r>
        <w:t xml:space="preserve">oil sardine </w:t>
      </w:r>
      <w:r w:rsidR="00806920" w:rsidRPr="003E2A48">
        <w:t xml:space="preserve">landings, </w:t>
      </w:r>
      <w:r w:rsidR="007A6CBA">
        <w:t>however, have been</w:t>
      </w:r>
      <w:r w:rsidR="00806920" w:rsidRPr="003E2A48">
        <w:t xml:space="preserve"> positive in some studies and negative in others (</w:t>
      </w:r>
      <w:proofErr w:type="spellStart"/>
      <w:r w:rsidR="00806920" w:rsidRPr="003E2A48">
        <w:t>Madhupratap</w:t>
      </w:r>
      <w:proofErr w:type="spellEnd"/>
      <w:r w:rsidR="00E41E98">
        <w:t>,</w:t>
      </w:r>
      <w:r w:rsidR="00E41E98" w:rsidRPr="00E41E98">
        <w:t xml:space="preserve"> </w:t>
      </w:r>
      <w:proofErr w:type="spellStart"/>
      <w:r w:rsidR="00E41E98" w:rsidRPr="003E2A48">
        <w:t>Shetye</w:t>
      </w:r>
      <w:proofErr w:type="spellEnd"/>
      <w:r w:rsidR="00E41E98" w:rsidRPr="003E2A48">
        <w:t>, Nair, &amp; Nair,</w:t>
      </w:r>
      <w:r w:rsidR="00806920" w:rsidRPr="003E2A48">
        <w:t xml:space="preserve"> 1994).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lastRenderedPageBreak/>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w:t>
      </w:r>
      <w:r w:rsidRPr="003E2A48">
        <w:lastRenderedPageBreak/>
        <w:t>resources which affects recruitment through spawning and survival, and thus the biomass 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w:t>
      </w:r>
      <w:r w:rsidR="00806920" w:rsidRPr="003E2A48">
        <w:lastRenderedPageBreak/>
        <w:t xml:space="preserve">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t>
      </w:r>
      <w:r w:rsidR="00B801AB">
        <w:lastRenderedPageBreak/>
        <w:t xml:space="preserve">which </w:t>
      </w:r>
      <w:r w:rsidR="00806920" w:rsidRPr="003E2A48">
        <w:t xml:space="preserve">are used on traditional small boats and large mechanized ships (Das &amp; Edwin, 2018). 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2698C015"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6CBA5F9F"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C17034F"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p>
    <w:p w14:paraId="26EA89D6" w14:textId="77777777" w:rsidR="000D07BB" w:rsidRPr="003E2A48" w:rsidRDefault="000D07BB" w:rsidP="00F46FF8">
      <w:pPr>
        <w:pStyle w:val="BodyText"/>
        <w:spacing w:before="0" w:after="0" w:line="480" w:lineRule="auto"/>
        <w:ind w:firstLine="360"/>
      </w:pPr>
    </w:p>
    <w:p w14:paraId="24D710C0" w14:textId="6916EB86"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r w:rsidR="00806920" w:rsidRPr="00F46FF8">
        <w:rPr>
          <w:rFonts w:asciiTheme="minorHAnsi" w:hAnsiTheme="minorHAnsi"/>
          <w:iCs/>
          <w:color w:val="auto"/>
          <w:sz w:val="24"/>
          <w:szCs w:val="24"/>
        </w:rPr>
        <w:t>Hypotheses</w:t>
      </w:r>
      <w:bookmarkEnd w:id="9"/>
    </w:p>
    <w:p w14:paraId="48F83781" w14:textId="5700D0F9" w:rsidR="008062F9" w:rsidRPr="003E2A48" w:rsidRDefault="00806920" w:rsidP="00F46FF8">
      <w:pPr>
        <w:pStyle w:val="BodyText"/>
        <w:spacing w:before="0" w:after="0" w:line="480" w:lineRule="auto"/>
      </w:pPr>
      <w:r w:rsidRPr="003E2A48">
        <w:t xml:space="preserve">Our statistical test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Our hypotheses (Table 1) focus mainly on two drivers</w:t>
      </w:r>
      <w:r w:rsidR="008F002B">
        <w:t>,</w:t>
      </w:r>
      <w:r w:rsidR="008F002B" w:rsidRPr="003E2A48">
        <w:t xml:space="preserve"> </w:t>
      </w:r>
      <w:r w:rsidRPr="003E2A48">
        <w:t>upwelling and ocean temperature. We also test</w:t>
      </w:r>
      <w:r w:rsidR="00BB18F1">
        <w:t>ed</w:t>
      </w:r>
      <w:r w:rsidRPr="003E2A48">
        <w:t xml:space="preserve"> hypotheses concerning precipitation</w:t>
      </w:r>
      <w:r w:rsidR="00BB18F1">
        <w:t>,</w:t>
      </w:r>
      <w:r w:rsidRPr="003E2A48">
        <w:t xml:space="preserve"> historically considered to influence the timing of oil sardine landings</w:t>
      </w:r>
      <w:r w:rsidR="00BB18F1">
        <w:t xml:space="preserve">, and those concerning the ONI and DMI, </w:t>
      </w:r>
      <w:r w:rsidR="001A7D4A">
        <w:t xml:space="preserve">as the effects of the ENSO on sardine </w:t>
      </w:r>
      <w:r w:rsidR="001A7D4A">
        <w:lastRenderedPageBreak/>
        <w:t xml:space="preserve">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46834CFF" w:rsidR="008062F9" w:rsidRPr="003E2A48" w:rsidRDefault="002C110F" w:rsidP="00354701">
      <w:pPr>
        <w:pStyle w:val="FirstParagraph"/>
        <w:spacing w:before="0" w:after="0" w:line="480" w:lineRule="auto"/>
      </w:pPr>
      <m:oMath>
        <m:r>
          <m:rPr>
            <m:sty m:val="p"/>
          </m:rPr>
          <w:rPr>
            <w:rFonts w:ascii="Cambria Math" w:hAnsi="Cambria Math"/>
          </w:rPr>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t, t-1 and t-2 denote current, prior year and two years prior. </w:t>
      </w:r>
      <w:proofErr w:type="spellStart"/>
      <w:r w:rsidR="00A45786">
        <w:t>i</w:t>
      </w:r>
      <w:proofErr w:type="spellEnd"/>
      <w:r w:rsidR="00A45786">
        <w:t xml:space="preserve">, j and k denote the season might be July-September or October-May 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lastRenderedPageBreak/>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Akaike information criterion (</w:t>
      </w:r>
      <w:r w:rsidR="00806920" w:rsidRPr="003E2A48">
        <w:t>AIC</w:t>
      </w:r>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w:t>
      </w:r>
      <w:proofErr w:type="spellStart"/>
      <w:r w:rsidR="00806920" w:rsidRPr="003E2A48">
        <w:t>datapoint</w:t>
      </w:r>
      <w:proofErr w:type="spellEnd"/>
      <w:r w:rsidR="00806920" w:rsidRPr="003E2A48">
        <w:t xml:space="preserve">, </w:t>
      </w:r>
      <w:r w:rsidR="0097275E">
        <w:t>followed by</w:t>
      </w:r>
      <w:r w:rsidR="00806920" w:rsidRPr="003E2A48">
        <w:t xml:space="preserve"> predicti</w:t>
      </w:r>
      <w:r w:rsidR="0097275E">
        <w:t>on of that</w:t>
      </w:r>
      <w:r w:rsidR="00806920" w:rsidRPr="003E2A48">
        <w:t xml:space="preserve"> </w:t>
      </w:r>
      <w:proofErr w:type="spellStart"/>
      <w:r w:rsidR="00806920" w:rsidRPr="003E2A48">
        <w:t>datapoint</w:t>
      </w:r>
      <w:proofErr w:type="spellEnd"/>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4515BA7E" w:rsidR="008062F9" w:rsidRPr="003E2A48"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tests, AIC</w:t>
      </w:r>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1096349B"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r w:rsidR="00806920" w:rsidRPr="003E2A48">
        <w:t xml:space="preserve">AIC 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xml:space="preserve">; </w:t>
      </w:r>
      <w:r w:rsidR="0016789A">
        <w:t>Sup</w:t>
      </w:r>
      <w:r w:rsidR="0016789A">
        <w:t>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36A019E2"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m:t>
        </m:r>
        <m:r>
          <w:rPr>
            <w:rFonts w:ascii="Cambria Math" w:hAnsi="Cambria Math"/>
          </w:rPr>
          <m:t>7</m:t>
        </m:r>
        <m:r>
          <w:rPr>
            <w:rFonts w:ascii="Cambria Math" w:hAnsi="Cambria Math"/>
          </w:rPr>
          <m:t>.</m:t>
        </m:r>
        <m:r>
          <w:rPr>
            <w:rFonts w:ascii="Cambria Math" w:hAnsi="Cambria Math"/>
          </w:rPr>
          <m:t>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87F94">
        <w:t xml:space="preserve">less </w:t>
      </w:r>
      <w:r w:rsidR="00EE5A26">
        <w:t xml:space="preserve">this model exhibited </w:t>
      </w:r>
      <w:r w:rsidR="00E87F94">
        <w:t>less</w:t>
      </w:r>
      <w:r w:rsidR="00E87F94" w:rsidRPr="003E2A48">
        <w:t xml:space="preserve"> </w:t>
      </w:r>
      <w:r w:rsidR="00806920" w:rsidRPr="003E2A48">
        <w:t>out</w:t>
      </w:r>
      <w:r w:rsidR="00EE5A26">
        <w:t>-</w:t>
      </w:r>
      <w:r w:rsidR="00806920" w:rsidRPr="003E2A48">
        <w:t>of</w:t>
      </w:r>
      <w:r w:rsidR="00EE5A26">
        <w:t>-</w:t>
      </w:r>
      <w:r w:rsidR="00806920" w:rsidRPr="003E2A48">
        <w:t>sample prediction accuracy</w:t>
      </w:r>
      <w:r w:rsidR="00EE5A26">
        <w:t xml:space="preserve"> (LOOCV</w:t>
      </w:r>
      <w:r w:rsidR="00E87F94">
        <w:t xml:space="preserve"> RMSE</w:t>
      </w:r>
      <w:r w:rsidR="00806920" w:rsidRPr="003E2A48">
        <w:t xml:space="preserve">) than </w:t>
      </w:r>
      <w:r w:rsidR="00EE5A26">
        <w:t xml:space="preserve">did </w:t>
      </w:r>
      <w:r w:rsidR="00806920" w:rsidRPr="003E2A48">
        <w:t xml:space="preserve">the </w:t>
      </w:r>
      <w:r w:rsidR="00E82C69">
        <w:t>naïve</w:t>
      </w:r>
      <w:r w:rsidR="00806920" w:rsidRPr="003E2A48">
        <w:t xml:space="preserve"> model</w:t>
      </w:r>
      <w:r w:rsidR="00EE5A2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t>
      </w:r>
      <w:r w:rsidR="00806920" w:rsidRPr="003E2A48">
        <w:lastRenderedPageBreak/>
        <w:t xml:space="preserve">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 and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5BD5E08E"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ing the lowest AIC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AIC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AIC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AIC </w:t>
      </w:r>
      <w:r>
        <w:t>and</w:t>
      </w:r>
      <w:r w:rsidRPr="003E2A48">
        <w:t xml:space="preserve"> </w:t>
      </w:r>
      <w:r w:rsidR="00806920" w:rsidRPr="003E2A48">
        <w:t xml:space="preserve">lower LOOCV </w:t>
      </w:r>
      <w:r w:rsidR="00E87F94">
        <w:t>RMSE</w:t>
      </w:r>
      <w:r w:rsidR="00E87F94">
        <w:t xml:space="preserv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23FF2369"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w:t>
      </w:r>
      <w:r w:rsidR="003A6D12">
        <w:t>=</w:t>
      </w:r>
      <w:r w:rsidR="003A6D12">
        <w:t xml:space="preserve"> </w:t>
      </w:r>
      <w:r w:rsidR="003A6D12">
        <w:t>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49B6D3AE"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6CB8AC49"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0D25A75D" w:rsidR="00F820ED" w:rsidRPr="003E2A48" w:rsidRDefault="00F820ED" w:rsidP="00F820ED">
      <w:pPr>
        <w:pStyle w:val="FirstParagraph"/>
        <w:spacing w:before="0" w:after="0" w:line="480" w:lineRule="auto"/>
      </w:pPr>
      <w:r>
        <w:t>The covariate analysis was able to rule out a number of the hypothesiz</w:t>
      </w:r>
      <w:r>
        <w:t>ed covariates (Table 1) as explanatory variables for catch variation and as covariates which would improve out of sampl</w:t>
      </w:r>
      <w:r>
        <w:t>e prediction.  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806920" w:rsidRPr="003E2A48">
        <w:t xml:space="preserve"> </w:t>
      </w:r>
      <w:r w:rsidR="008D39A8">
        <w:t xml:space="preserve">(in the current or prior season, or as a linear or non-linear effect)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hypotheses S1 and S2; </w:t>
      </w:r>
      <w:r w:rsidR="004C4E60">
        <w:t>Tables A1 and A2</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hypotheses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t>
      </w:r>
      <w:r w:rsidR="008A5EED">
        <w:t xml:space="preserve">were </w:t>
      </w:r>
      <w:r w:rsidR="008A5EED">
        <w:t xml:space="preserve">not or only </w:t>
      </w:r>
      <w:r w:rsidR="008A5EED">
        <w:t xml:space="preserve">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w:t>
      </w:r>
      <w:r w:rsidR="008A5EED">
        <w:t xml:space="preserve"> (Tables A1, A2, S7). </w:t>
      </w:r>
      <w:r w:rsidR="00806920" w:rsidRPr="003E2A48">
        <w:t xml:space="preserve"> </w:t>
      </w:r>
      <w:r w:rsidR="008A5EED">
        <w:t xml:space="preserve">The one </w:t>
      </w:r>
      <w:r>
        <w:t xml:space="preserve">exception </w:t>
      </w:r>
      <w:r w:rsidR="008A5EED">
        <w:t xml:space="preserve">was </w:t>
      </w:r>
      <w:r w:rsidR="008A5EED">
        <w:t xml:space="preserve">the </w:t>
      </w:r>
      <w:r w:rsidR="008A5EED">
        <w:t>June-Sep</w:t>
      </w:r>
      <w:r w:rsidR="008A5EED">
        <w:t xml:space="preserve">tember nearshore SST upwelling index and the July-September catch. This </w:t>
      </w:r>
      <w:r w:rsidR="008A5EED">
        <w:t xml:space="preserve">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rsidR="008A5EED">
        <w:t>.</w:t>
      </w:r>
      <w:r>
        <w:t xml:space="preserve"> The </w:t>
      </w:r>
      <w:proofErr w:type="spellStart"/>
      <w:r>
        <w:t>Bakun</w:t>
      </w:r>
      <w:proofErr w:type="spellEnd"/>
      <w:r>
        <w:t xml:space="preserve"> upwell</w:t>
      </w:r>
      <w:r>
        <w:t xml:space="preserve">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w:t>
      </w:r>
      <w:r w:rsidR="00B06C49">
        <w:t>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hypothesis A2).</w:t>
      </w:r>
      <w:r w:rsidR="00B06C49">
        <w:t xml:space="preserve"> The fall DMI was weakly supported. It reduced </w:t>
      </w:r>
      <w:proofErr w:type="spellStart"/>
      <w:r w:rsidR="00B06C49">
        <w:t>AICc</w:t>
      </w:r>
      <w:proofErr w:type="spellEnd"/>
      <w:r w:rsidR="00B06C49">
        <w:t xml:space="preserve"> and </w:t>
      </w:r>
      <w:r w:rsidR="00B06C49">
        <w:t xml:space="preserve">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75D4806B" w:rsidR="00F820ED" w:rsidRPr="003E2A48" w:rsidRDefault="00B06C49" w:rsidP="001A401E">
      <w:pPr>
        <w:pStyle w:val="BodyText"/>
        <w:spacing w:before="0" w:after="0" w:line="480" w:lineRule="auto"/>
        <w:ind w:firstLine="360"/>
      </w:pPr>
      <w:r>
        <w:t xml:space="preserve">Only two covariates emerged as explanatory variables that both explained catch variance and reduced out of sample </w:t>
      </w:r>
      <w:r>
        <w:t>predictions errors: the June-July precipitation over land (</w:t>
      </w:r>
      <w:r>
        <w:t>hypothesis S</w:t>
      </w:r>
      <w:r>
        <w:t xml:space="preserve">1) and the </w:t>
      </w:r>
      <w:r>
        <w:t>2.5-</w:t>
      </w:r>
      <w:r>
        <w:t>year average regional (0-160km) SST</w:t>
      </w:r>
      <w:r>
        <w:t xml:space="preserve"> (hypothesis </w:t>
      </w:r>
      <w:r>
        <w:t xml:space="preserve">A1). </w:t>
      </w:r>
      <w:r>
        <w:lastRenderedPageBreak/>
        <w:t>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response</w:t>
      </w:r>
      <w:r w:rsidR="00B77E64">
        <w:t xml:space="preserve"> </w:t>
      </w:r>
      <w:r w:rsidR="000E0650">
        <w:t xml:space="preserve">with </w:t>
      </w:r>
      <w:r w:rsidR="00806920" w:rsidRPr="003E2A48">
        <w:t xml:space="preserve">the </w:t>
      </w:r>
      <w:r w:rsidR="00B77E64">
        <w:t xml:space="preserve">2.5-year </w:t>
      </w:r>
      <w:r w:rsidR="00806920" w:rsidRPr="003E2A48">
        <w:t xml:space="preserve">average </w:t>
      </w:r>
      <w:r w:rsidR="00CA03BC">
        <w:t>regional</w:t>
      </w:r>
      <w:r w:rsidR="00CA03BC">
        <w:t xml:space="preserve">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7</w:t>
      </w:r>
      <w:r w:rsidR="00B77E64">
        <w:t xml:space="preserve">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xml:space="preserve">) for the October-May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regional SST 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r w:rsidR="00EC22EC">
        <w:t xml:space="preserve">found </w:t>
      </w:r>
      <w:r w:rsidR="00806920" w:rsidRPr="003E2A48">
        <w:t xml:space="preserve">was </w:t>
      </w:r>
      <w:r w:rsidR="008464F2">
        <w:t xml:space="preserve">for the current season June-July precipitation over land. For the October-May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 2).</w:t>
      </w:r>
    </w:p>
    <w:p w14:paraId="6861CD47" w14:textId="69717279" w:rsidR="00F820ED" w:rsidRDefault="00F820ED" w:rsidP="001A401E">
      <w:pPr>
        <w:pStyle w:val="BodyText"/>
        <w:spacing w:before="0" w:after="0" w:line="480" w:lineRule="auto"/>
        <w:ind w:firstLine="360"/>
      </w:pPr>
      <w:r w:rsidRPr="001B1B67">
        <w:t>Our examination of the chlorophyll 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 October</w:t>
      </w:r>
      <w:r>
        <w:t>–</w:t>
      </w:r>
      <w:r w:rsidRPr="003E2A48">
        <w:t>December, and January</w:t>
      </w:r>
      <w:r>
        <w:t>–</w:t>
      </w:r>
      <w:r w:rsidRPr="003E2A48">
        <w:t xml:space="preserve">March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63FB0D58" w:rsidR="00A407D2" w:rsidRDefault="00A407D2" w:rsidP="001B1B67">
      <w:pPr>
        <w:pStyle w:val="BodyText"/>
        <w:spacing w:before="0" w:after="0" w:line="480" w:lineRule="auto"/>
        <w:ind w:firstLine="360"/>
      </w:pPr>
      <w:r>
        <w:lastRenderedPageBreak/>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13BE700" w14:textId="20349EBB" w:rsidR="00EB56CB" w:rsidRPr="003E2A48" w:rsidRDefault="00EB56CB" w:rsidP="001B1B67">
      <w:pPr>
        <w:pStyle w:val="BodyText"/>
        <w:spacing w:before="0" w:after="0" w:line="480" w:lineRule="auto"/>
        <w:ind w:firstLine="360"/>
      </w:pPr>
      <w:r>
        <w:t>Both the 2.5-year average DMI and the June-July precipitation over land</w:t>
      </w:r>
      <w:r w:rsidR="00AD4FFD">
        <w:t xml:space="preserve"> covariates were available for the full catch time series from 1956 onward. Using dynamic linear modeling and the October-May catch, we examined whether the effect sizes of these covariates changed over time and whether the mean and median errors over time (Figure 7). The models were fit to the residuals of the simpler base October-May catch model (with no environmental covariates) and the covariates were z-scored (mean </w:t>
      </w:r>
      <w:proofErr w:type="gramStart"/>
      <w:r w:rsidR="00AD4FFD">
        <w:t>removed</w:t>
      </w:r>
      <w:proofErr w:type="gramEnd"/>
      <w:r w:rsidR="00AD4FFD">
        <w:t xml:space="preserve"> and variance standardized to 1).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D4FFD">
        <w:rPr>
          <w:rFonts w:eastAsiaTheme="minorEastAsia"/>
        </w:rPr>
        <w:t xml:space="preserve"> with one or both covariates. The effect size of DMI was</w:t>
      </w:r>
      <w:r w:rsidR="00265368">
        <w:rPr>
          <w:rFonts w:eastAsiaTheme="minorEastAsia"/>
        </w:rPr>
        <w:t xml:space="preserve"> positive and non-zero for the entire time-series, while the effect size of precipitation was negative and strongly negative in the 1990s in the (Figure 7a). Up to the mid-1980s, the covariates, either together or alone, did not reduce the mean square error (RMSE) but did reduce the median error (</w:t>
      </w:r>
      <w:proofErr w:type="spellStart"/>
      <w:r w:rsidR="00265368">
        <w:rPr>
          <w:rFonts w:eastAsiaTheme="minorEastAsia"/>
        </w:rPr>
        <w:t>MdAE</w:t>
      </w:r>
      <w:proofErr w:type="spellEnd"/>
      <w:r w:rsidR="00265368">
        <w:rPr>
          <w:rFonts w:eastAsiaTheme="minorEastAsia"/>
        </w:rPr>
        <w:t xml:space="preserve">) </w:t>
      </w:r>
      <w:r w:rsidR="00265368">
        <w:rPr>
          <w:rFonts w:eastAsiaTheme="minorEastAsia"/>
        </w:rPr>
        <w:t>computed in 10-year moving windows</w:t>
      </w:r>
      <w:r w:rsidR="00265368">
        <w:rPr>
          <w:rFonts w:eastAsiaTheme="minorEastAsia"/>
        </w:rPr>
        <w:t xml:space="preserve"> (Figure 7b). The y-axis for the errors is the percent of the unlogged </w:t>
      </w:r>
      <w:r w:rsidR="00265368">
        <w:rPr>
          <w:rFonts w:eastAsiaTheme="minorEastAsia"/>
        </w:rPr>
        <w:lastRenderedPageBreak/>
        <w:t>catch</w:t>
      </w:r>
      <w:r w:rsidR="00041204">
        <w:rPr>
          <w:rFonts w:eastAsiaTheme="minorEastAsia"/>
        </w:rPr>
        <w:t xml:space="preserve">; thus 25 = 25% over or under the unlogged catch. </w:t>
      </w:r>
      <w:r w:rsidR="00265368">
        <w:rPr>
          <w:rFonts w:eastAsiaTheme="minorEastAsia"/>
        </w:rPr>
        <w:t xml:space="preserve">The RMSE is strongly influenced by outlier events while the median captures the central behavior of the errors. After 1990, the model with both covariates had the lowest errors, with RMSE falling from 75% errors to 25% and </w:t>
      </w:r>
      <w:proofErr w:type="spellStart"/>
      <w:r w:rsidR="00265368">
        <w:rPr>
          <w:rFonts w:eastAsiaTheme="minorEastAsia"/>
        </w:rPr>
        <w:t>MdAE</w:t>
      </w:r>
      <w:proofErr w:type="spellEnd"/>
      <w:r w:rsidR="00265368">
        <w:rPr>
          <w:rFonts w:eastAsiaTheme="minorEastAsia"/>
        </w:rPr>
        <w:t xml:space="preserve"> fluctuating around 25%</w:t>
      </w:r>
      <w:r w:rsidR="00041204">
        <w:rPr>
          <w:rFonts w:eastAsiaTheme="minorEastAsia"/>
        </w:rPr>
        <w:t xml:space="preserve"> (Figure 7b and 7c)</w:t>
      </w:r>
      <w:r w:rsidR="00265368">
        <w:rPr>
          <w:rFonts w:eastAsiaTheme="minorEastAsia"/>
        </w:rPr>
        <w:t xml:space="preserve">. </w:t>
      </w:r>
      <w:r w:rsidR="00041204">
        <w:rPr>
          <w:rFonts w:eastAsiaTheme="minorEastAsia"/>
        </w:rPr>
        <w:t xml:space="preserve">Which covariate reduced the errors the most varied across the time series. </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2B9F941B" w14:textId="0A9F53A2" w:rsidR="00A7331B" w:rsidRPr="003E2A48" w:rsidRDefault="007D4152" w:rsidP="008D7994">
      <w:pPr>
        <w:pStyle w:val="BodyText"/>
        <w:spacing w:before="0" w:after="0" w:line="480" w:lineRule="auto"/>
      </w:pPr>
      <w:r>
        <w:t>In this study, the multi</w:t>
      </w:r>
      <w:r w:rsidR="00446D3B">
        <w:t>-</w:t>
      </w:r>
      <w:r>
        <w:t xml:space="preserve">season average nearshore SST explained the most variability in monsoon and post-monsoon Indian oil sardine </w:t>
      </w:r>
      <w:r w:rsidR="00446D3B">
        <w:t xml:space="preserve">landings </w:t>
      </w:r>
      <w:r>
        <w:t xml:space="preserve">off the Kerala coast. </w:t>
      </w:r>
      <w:r w:rsidR="00806920" w:rsidRPr="003E2A48">
        <w:t>S</w:t>
      </w:r>
      <w:r>
        <w:t>imilarly, s</w:t>
      </w:r>
      <w:r w:rsidR="00806920" w:rsidRPr="003E2A48">
        <w:t xml:space="preserve">tudies </w:t>
      </w:r>
      <w:r>
        <w:t xml:space="preserve">conducted </w:t>
      </w:r>
      <w:r w:rsidR="00806920" w:rsidRPr="003E2A48">
        <w:t xml:space="preserve">in the California Current System have </w:t>
      </w:r>
      <w:r>
        <w:t>shown</w:t>
      </w:r>
      <w:r w:rsidRPr="003E2A48">
        <w:t xml:space="preserve"> </w:t>
      </w:r>
      <w:r w:rsidR="00806920" w:rsidRPr="003E2A48">
        <w:t>that SST</w:t>
      </w:r>
      <w:r>
        <w:t>, and more specifically the multi</w:t>
      </w:r>
      <w:r w:rsidR="00446D3B">
        <w:t>-</w:t>
      </w:r>
      <w:r>
        <w:t>season average nearshore temperature,</w:t>
      </w:r>
      <w:r w:rsidR="00806920" w:rsidRPr="003E2A48">
        <w:t xml:space="preserve"> explains year-to-year variability in Pacific sardine recruitment (Checkley</w:t>
      </w:r>
      <w:r w:rsidR="0065024E">
        <w:t>,</w:t>
      </w:r>
      <w:r w:rsidR="0065024E" w:rsidRPr="0065024E">
        <w:t xml:space="preserve"> </w:t>
      </w:r>
      <w:proofErr w:type="spellStart"/>
      <w:r w:rsidR="0065024E" w:rsidRPr="003E2A48">
        <w:t>Alheit</w:t>
      </w:r>
      <w:proofErr w:type="spellEnd"/>
      <w:r w:rsidR="0065024E" w:rsidRPr="003E2A48">
        <w:t>, Oozeki, &amp; Roy</w:t>
      </w:r>
      <w:r w:rsidR="0065024E">
        <w:t>,</w:t>
      </w:r>
      <w:r w:rsidR="00806920" w:rsidRPr="003E2A48">
        <w:t xml:space="preserve"> 2009</w:t>
      </w:r>
      <w:r w:rsidR="0065024E">
        <w:t>; Checkley et al.,</w:t>
      </w:r>
      <w:r w:rsidR="00806920" w:rsidRPr="003E2A48">
        <w:t xml:space="preserve"> 2017; Jacobson &amp; </w:t>
      </w:r>
      <w:proofErr w:type="spellStart"/>
      <w:r w:rsidR="00806920" w:rsidRPr="003E2A48">
        <w:t>MacCall</w:t>
      </w:r>
      <w:proofErr w:type="spellEnd"/>
      <w:r w:rsidR="00806920" w:rsidRPr="003E2A48">
        <w:t xml:space="preserve">, 1995; </w:t>
      </w:r>
      <w:proofErr w:type="spellStart"/>
      <w:r w:rsidR="00806920" w:rsidRPr="003E2A48">
        <w:t>Lindegren</w:t>
      </w:r>
      <w:proofErr w:type="spellEnd"/>
      <w:r w:rsidR="00806920" w:rsidRPr="003E2A48">
        <w:t xml:space="preserve"> &amp; Checkley, 2012). </w:t>
      </w:r>
      <w:r w:rsidR="00A7331B">
        <w:t>This covariate has also been found to correlate with southern African sardine recruitmen</w:t>
      </w:r>
      <w:r w:rsidR="00A7331B" w:rsidRPr="00A7331B">
        <w:t>t (</w:t>
      </w:r>
      <w:r w:rsidR="00A7331B" w:rsidRPr="008D7994">
        <w:t xml:space="preserve">Boyer, Boyer, Fossen, &amp; </w:t>
      </w:r>
      <w:proofErr w:type="spellStart"/>
      <w:r w:rsidR="00A7331B" w:rsidRPr="008D7994">
        <w:t>Kreiner</w:t>
      </w:r>
      <w:proofErr w:type="spellEnd"/>
      <w:r w:rsidR="00A7331B" w:rsidRPr="008D7994">
        <w:t>, 2001</w:t>
      </w:r>
      <w:r w:rsidR="00A7331B" w:rsidRPr="00A7331B">
        <w:t xml:space="preserve">). </w:t>
      </w:r>
      <w:r w:rsidRPr="00A7331B">
        <w:t>In co</w:t>
      </w:r>
      <w:r>
        <w:t xml:space="preserve">ntrast, </w:t>
      </w:r>
      <w:proofErr w:type="spellStart"/>
      <w:r w:rsidR="00806920" w:rsidRPr="003E2A48">
        <w:t>McClatchie</w:t>
      </w:r>
      <w:proofErr w:type="spellEnd"/>
      <w:r w:rsidR="0065024E">
        <w:t>,</w:t>
      </w:r>
      <w:r w:rsidR="0065024E" w:rsidRPr="0065024E">
        <w:t xml:space="preserve"> </w:t>
      </w:r>
      <w:proofErr w:type="spellStart"/>
      <w:r w:rsidR="0065024E" w:rsidRPr="003E2A48">
        <w:t>Goericke</w:t>
      </w:r>
      <w:proofErr w:type="spellEnd"/>
      <w:r w:rsidR="0065024E" w:rsidRPr="003E2A48">
        <w:t xml:space="preserve">, </w:t>
      </w:r>
      <w:proofErr w:type="spellStart"/>
      <w:r w:rsidR="0065024E" w:rsidRPr="003E2A48">
        <w:t>Auad</w:t>
      </w:r>
      <w:proofErr w:type="spellEnd"/>
      <w:r w:rsidR="0065024E" w:rsidRPr="003E2A48">
        <w:t xml:space="preserve">, </w:t>
      </w:r>
      <w:r w:rsidR="00685AF2">
        <w:t xml:space="preserve">and </w:t>
      </w:r>
      <w:r w:rsidR="0065024E" w:rsidRPr="003E2A48">
        <w:t>Hill</w:t>
      </w:r>
      <w:r w:rsidR="00806920" w:rsidRPr="003E2A48">
        <w:t xml:space="preserve"> (2010) found no relationship </w:t>
      </w:r>
      <w:r>
        <w:t>between</w:t>
      </w:r>
      <w:r w:rsidRPr="003E2A48">
        <w:t xml:space="preserve"> </w:t>
      </w:r>
      <w:r w:rsidR="00806920" w:rsidRPr="003E2A48">
        <w:t xml:space="preserve">SST and Pacific sardine recruitment, </w:t>
      </w:r>
      <w:r>
        <w:t>but they examined this relationship linearly; in the present study</w:t>
      </w:r>
      <w:r w:rsidR="008D7994">
        <w:t>, as in the other cited studies</w:t>
      </w:r>
      <w:r>
        <w:t>, allowance of non-linearity yielded significant results</w:t>
      </w:r>
      <w:r w:rsidR="00806920" w:rsidRPr="003E2A48">
        <w:t>.</w:t>
      </w:r>
      <w:r w:rsidR="0034244D">
        <w:t xml:space="preserve"> Moreover, we found a step-like response function for temperature.</w:t>
      </w:r>
      <w:r w:rsidR="00806920" w:rsidRPr="003E2A48">
        <w:t xml:space="preserve"> Jacobson and </w:t>
      </w:r>
      <w:proofErr w:type="spellStart"/>
      <w:r w:rsidR="00806920" w:rsidRPr="003E2A48">
        <w:t>MacCall</w:t>
      </w:r>
      <w:proofErr w:type="spellEnd"/>
      <w:r w:rsidR="00806920" w:rsidRPr="003E2A48">
        <w:t xml:space="preserve"> (1995) and Checkley et al. (2017) </w:t>
      </w:r>
      <w:r w:rsidR="0034244D">
        <w:t>reported similar patterns, with linear negative effects</w:t>
      </w:r>
      <w:r w:rsidR="00806920" w:rsidRPr="003E2A48">
        <w:t xml:space="preserve"> below threshold value</w:t>
      </w:r>
      <w:r w:rsidR="0034244D">
        <w:t>s</w:t>
      </w:r>
      <w:r w:rsidR="00806920" w:rsidRPr="003E2A48">
        <w:t xml:space="preserve"> and </w:t>
      </w:r>
      <w:r w:rsidR="0034244D">
        <w:t xml:space="preserve">flat positive effects </w:t>
      </w:r>
      <w:r w:rsidR="00806920" w:rsidRPr="003E2A48">
        <w:t>above the</w:t>
      </w:r>
      <w:r w:rsidR="0034244D">
        <w:t>se values</w:t>
      </w:r>
      <w:r w:rsidR="00A0382F">
        <w:t>.</w:t>
      </w:r>
    </w:p>
    <w:p w14:paraId="2776654D" w14:textId="19E95324" w:rsidR="000055B5" w:rsidRDefault="000055B5">
      <w:pPr>
        <w:pStyle w:val="BodyText"/>
        <w:spacing w:before="0" w:after="0" w:line="480" w:lineRule="auto"/>
        <w:ind w:firstLine="360"/>
      </w:pPr>
      <w:r w:rsidRPr="003E2A48">
        <w:t xml:space="preserve">All GAM </w:t>
      </w:r>
      <w:proofErr w:type="gramStart"/>
      <w:r w:rsidRPr="003E2A48">
        <w:t>catch</w:t>
      </w:r>
      <w:proofErr w:type="gramEnd"/>
      <w:r w:rsidRPr="003E2A48">
        <w:t xml:space="preserve"> models </w:t>
      </w:r>
      <w:r w:rsidR="00446D3B">
        <w:t>tested in this study showed</w:t>
      </w:r>
      <w:r w:rsidRPr="003E2A48">
        <w:t xml:space="preserve"> better predictive performance than </w:t>
      </w:r>
      <w:r w:rsidR="00446D3B">
        <w:t xml:space="preserve">did </w:t>
      </w:r>
      <w:r w:rsidRPr="003E2A48">
        <w:t xml:space="preserve">the </w:t>
      </w:r>
      <w:r w:rsidR="00E82C69">
        <w:t>naïve</w:t>
      </w:r>
      <w:r w:rsidRPr="003E2A48">
        <w:t xml:space="preserve"> model</w:t>
      </w:r>
      <w:r>
        <w:t>s</w:t>
      </w:r>
      <w:r w:rsidRPr="003E2A48">
        <w:t xml:space="preserve">. </w:t>
      </w:r>
      <w:r>
        <w:t>We found that</w:t>
      </w:r>
      <w:r w:rsidRPr="003E2A48">
        <w:t xml:space="preserve"> the </w:t>
      </w:r>
      <w:r>
        <w:t xml:space="preserve">addition of the </w:t>
      </w:r>
      <w:r w:rsidRPr="003E2A48">
        <w:t xml:space="preserve">2.5-year average SST improved </w:t>
      </w:r>
      <w:r w:rsidRPr="003E2A48">
        <w:lastRenderedPageBreak/>
        <w:t>prediction the most</w:t>
      </w:r>
      <w:r>
        <w:t xml:space="preserve"> for the October–March catch (by </w:t>
      </w:r>
      <w:r w:rsidRPr="003E2A48">
        <w:t xml:space="preserve">22.1% </w:t>
      </w:r>
      <w:r>
        <w:t>with</w:t>
      </w:r>
      <w:r w:rsidRPr="003E2A48">
        <w:t xml:space="preserve"> M1 and 17.5% </w:t>
      </w:r>
      <w:r>
        <w:t>with</w:t>
      </w:r>
      <w:r w:rsidRPr="003E2A48">
        <w:t xml:space="preserve"> M2). For </w:t>
      </w:r>
      <w:r>
        <w:t xml:space="preserve">the </w:t>
      </w:r>
      <w:r w:rsidRPr="003E2A48">
        <w:t>Jul</w:t>
      </w:r>
      <w:r>
        <w:t>y–</w:t>
      </w:r>
      <w:r w:rsidRPr="003E2A48">
        <w:t>Sep</w:t>
      </w:r>
      <w:r>
        <w:t>tember</w:t>
      </w:r>
      <w:r w:rsidRPr="003E2A48">
        <w:t xml:space="preserve"> catch, only </w:t>
      </w:r>
      <w:r>
        <w:t xml:space="preserve">the current-season </w:t>
      </w:r>
      <w:r w:rsidRPr="003E2A48">
        <w:t>Jun</w:t>
      </w:r>
      <w:r>
        <w:t>e–</w:t>
      </w:r>
      <w:r w:rsidRPr="003E2A48">
        <w:t>Sep</w:t>
      </w:r>
      <w:r>
        <w:t>tember</w:t>
      </w:r>
      <w:r w:rsidRPr="003E2A48">
        <w:t xml:space="preserve"> SST reduced the prediction error </w:t>
      </w:r>
      <w:r>
        <w:t>(</w:t>
      </w:r>
      <w:r w:rsidRPr="003E2A48">
        <w:t>by 8.2%</w:t>
      </w:r>
      <w:r>
        <w:t>)</w:t>
      </w:r>
      <w:r w:rsidRPr="003E2A48">
        <w:t xml:space="preserve">. </w:t>
      </w:r>
      <w:r w:rsidR="00413B3A" w:rsidRPr="006A6A34">
        <w:t xml:space="preserve">Given the temporal overlap, models including this covariate cannot be used to forecast the July–September catch, and they give only a 1-month-prior forecast for the October–March catch; these results, however, do help us </w:t>
      </w:r>
      <w:r w:rsidR="00446D3B">
        <w:t xml:space="preserve">to </w:t>
      </w:r>
      <w:r w:rsidR="00413B3A" w:rsidRPr="006A6A34">
        <w:t>understand wh</w:t>
      </w:r>
      <w:r w:rsidR="00446D3B">
        <w:t>ich</w:t>
      </w:r>
      <w:r w:rsidR="00413B3A" w:rsidRPr="006A6A34">
        <w:t xml:space="preserve"> factors </w:t>
      </w:r>
      <w:r w:rsidR="00446D3B">
        <w:t>potentially</w:t>
      </w:r>
      <w:r w:rsidR="00413B3A" w:rsidRPr="006A6A34">
        <w:t xml:space="preserve"> influenc</w:t>
      </w:r>
      <w:r w:rsidR="00446D3B">
        <w:t xml:space="preserve">e </w:t>
      </w:r>
      <w:r w:rsidR="00413B3A" w:rsidRPr="006A6A34">
        <w:t>catch</w:t>
      </w:r>
      <w:r w:rsidR="00446D3B">
        <w:t>es</w:t>
      </w:r>
      <w:r w:rsidR="00413B3A" w:rsidRPr="006A6A34">
        <w:t>.</w:t>
      </w:r>
      <w:r w:rsidR="00413B3A" w:rsidRPr="00413B3A">
        <w:t xml:space="preserve"> </w:t>
      </w:r>
      <w:r w:rsidRPr="00413B3A">
        <w:t>The J</w:t>
      </w:r>
      <w:r w:rsidRPr="003E2A48">
        <w:t>ul</w:t>
      </w:r>
      <w:r>
        <w:t>y–</w:t>
      </w:r>
      <w:r w:rsidRPr="003E2A48">
        <w:t>Sep</w:t>
      </w:r>
      <w:r>
        <w:t>tember</w:t>
      </w:r>
      <w:r w:rsidRPr="003E2A48">
        <w:t xml:space="preserve"> catch is difficult to forecast</w:t>
      </w:r>
      <w:r>
        <w:t>, as it exhibits</w:t>
      </w:r>
      <w:r w:rsidRPr="003E2A48">
        <w:t xml:space="preserve"> high variability that is poorly explained by past catch</w:t>
      </w:r>
      <w:r>
        <w:t>es</w:t>
      </w:r>
      <w:r w:rsidRPr="003E2A48">
        <w:t xml:space="preserve"> or environment</w:t>
      </w:r>
      <w:r>
        <w:t>al factors</w:t>
      </w:r>
      <w:r w:rsidRPr="003E2A48">
        <w:t>. In contrast, the Oct</w:t>
      </w:r>
      <w:r>
        <w:t>ober–</w:t>
      </w:r>
      <w:r w:rsidRPr="003E2A48">
        <w:t>Mar</w:t>
      </w:r>
      <w:r>
        <w:t>ch</w:t>
      </w:r>
      <w:r w:rsidRPr="003E2A48">
        <w:t xml:space="preserve"> catch is much better explained by prior catch</w:t>
      </w:r>
      <w:r>
        <w:t>es, with smaller</w:t>
      </w:r>
      <w:r w:rsidRPr="003E2A48">
        <w:t xml:space="preserve"> </w:t>
      </w:r>
      <w:r>
        <w:t>predictive</w:t>
      </w:r>
      <w:r w:rsidRPr="003E2A48">
        <w:t xml:space="preserve"> errors.</w:t>
      </w:r>
    </w:p>
    <w:p w14:paraId="46128C37" w14:textId="4F4EFF3C" w:rsidR="00156B93" w:rsidRDefault="00156B93" w:rsidP="006A6A34">
      <w:pPr>
        <w:pStyle w:val="BodyText"/>
        <w:spacing w:before="0" w:after="0" w:line="480" w:lineRule="auto"/>
        <w:ind w:firstLine="360"/>
      </w:pPr>
      <w:r w:rsidRPr="006A6A34">
        <w:t xml:space="preserve">Although the March–May SST </w:t>
      </w:r>
      <w:commentRangeStart w:id="15"/>
      <w:r w:rsidRPr="006A6A34">
        <w:t xml:space="preserve">has been speculated </w:t>
      </w:r>
      <w:commentRangeEnd w:id="15"/>
      <w:r>
        <w:rPr>
          <w:rStyle w:val="CommentReference"/>
        </w:rPr>
        <w:commentReference w:id="15"/>
      </w:r>
      <w:r w:rsidRPr="006A6A34">
        <w:t>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r w:rsidRPr="006A6A34">
        <w:t xml:space="preserve"> Instead, we found support for </w:t>
      </w:r>
      <w:r w:rsidR="00446D3B">
        <w:t xml:space="preserve">(current-year) </w:t>
      </w:r>
      <w:r w:rsidRPr="006A6A34">
        <w:t xml:space="preserve">upwelling intensity and </w:t>
      </w:r>
      <w:r w:rsidR="00446D3B">
        <w:t xml:space="preserve">(prior-year) </w:t>
      </w:r>
      <w:r w:rsidRPr="006A6A34">
        <w:t>surface chlorophyll-a concentrations, which are associated directly and indirectly with productivity and food availability.</w:t>
      </w:r>
      <w:r w:rsidR="00D151EB" w:rsidRPr="00D151EB">
        <w:t xml:space="preserve"> </w:t>
      </w:r>
      <w:r w:rsidR="00D151EB">
        <w:t xml:space="preserve">We also found </w:t>
      </w:r>
      <w:r w:rsidR="004571DF">
        <w:t>that</w:t>
      </w:r>
      <w:r w:rsidR="00D151EB">
        <w:t xml:space="preserve"> the prior-season DMI</w:t>
      </w:r>
      <w:r w:rsidR="004571DF">
        <w:t>, wh</w:t>
      </w:r>
      <w:r w:rsidR="004571DF" w:rsidRPr="004571DF">
        <w:t>ich</w:t>
      </w:r>
      <w:r w:rsidR="00D151EB" w:rsidRPr="006A6A34">
        <w:t xml:space="preserve"> has been shown to correlate with nearshore anoxia off the Kerala coast (</w:t>
      </w:r>
      <w:proofErr w:type="spellStart"/>
      <w:r w:rsidR="00D151EB" w:rsidRPr="006A6A34">
        <w:t>Vallivattathillam</w:t>
      </w:r>
      <w:proofErr w:type="spellEnd"/>
      <w:r w:rsidR="00D151EB" w:rsidRPr="006A6A34">
        <w:t xml:space="preserve"> et al., 2017)</w:t>
      </w:r>
      <w:r w:rsidR="00D151EB" w:rsidRPr="004571DF">
        <w:t>, with the October–March catch.</w:t>
      </w:r>
    </w:p>
    <w:p w14:paraId="793546C4" w14:textId="077DB3C9" w:rsidR="008062F9" w:rsidRDefault="00806920">
      <w:pPr>
        <w:pStyle w:val="BodyText"/>
        <w:spacing w:before="0" w:after="0" w:line="480" w:lineRule="auto"/>
        <w:ind w:firstLine="360"/>
      </w:pPr>
      <w:r w:rsidRPr="003E2A48">
        <w:t xml:space="preserve"> 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explained the year-to-year variation in landings. We did find that the</w:t>
      </w:r>
      <w:r w:rsidR="00A74E0B">
        <w:t xml:space="preserve"> current-season</w:t>
      </w:r>
      <w:r w:rsidRPr="003E2A48">
        <w:t xml:space="preserve"> upwelling intensity </w:t>
      </w:r>
      <w:r w:rsidRPr="003E2A48">
        <w:lastRenderedPageBreak/>
        <w:t xml:space="preserve">explained variability in </w:t>
      </w:r>
      <w:r w:rsidR="00A74E0B">
        <w:t xml:space="preserve">current-season </w:t>
      </w:r>
      <w:r w:rsidRPr="003E2A48">
        <w:t>landings</w:t>
      </w:r>
      <w:r w:rsidR="00A74E0B">
        <w:t>, but this</w:t>
      </w:r>
      <w:r w:rsidRPr="003E2A48">
        <w:t xml:space="preserve"> effect </w:t>
      </w:r>
      <w:commentRangeStart w:id="16"/>
      <w:r w:rsidRPr="003E2A48">
        <w:t>was negative</w:t>
      </w:r>
      <w:r w:rsidR="00A74E0B">
        <w:t>, rather than</w:t>
      </w:r>
      <w:r w:rsidRPr="003E2A48">
        <w:t xml:space="preserve"> positive</w:t>
      </w:r>
      <w:r w:rsidR="00A74E0B">
        <w:t>,</w:t>
      </w:r>
      <w:commentRangeEnd w:id="16"/>
      <w:r w:rsidR="004C4001">
        <w:rPr>
          <w:rStyle w:val="CommentReference"/>
        </w:rPr>
        <w:commentReference w:id="16"/>
      </w:r>
      <w:r w:rsidRPr="003E2A48">
        <w:t xml:space="preserve"> and emerged </w:t>
      </w:r>
      <w:r w:rsidR="00A74E0B">
        <w:t>only with</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18"/>
      <w:r w:rsidRPr="003E2A48">
        <w:t>What was surprising is that the effect was not unimodal</w:t>
      </w:r>
      <w:r w:rsidR="004C4001">
        <w:t>; it was</w:t>
      </w:r>
      <w:r w:rsidRPr="003E2A48">
        <w:t xml:space="preserve"> positive </w:t>
      </w:r>
      <w:r w:rsidR="004C4001">
        <w:t>with</w:t>
      </w:r>
      <w:r w:rsidRPr="003E2A48">
        <w:t xml:space="preserve"> low to moderate upwelling and </w:t>
      </w:r>
      <w:r w:rsidR="004C4001" w:rsidRPr="003E2A48">
        <w:t>bec</w:t>
      </w:r>
      <w:r w:rsidR="004C4001">
        <w:t>ame</w:t>
      </w:r>
      <w:r w:rsidR="004C4001" w:rsidRPr="003E2A48">
        <w:t xml:space="preserve"> </w:t>
      </w:r>
      <w:r w:rsidRPr="003E2A48">
        <w:t>negative for extremely high upwelling.</w:t>
      </w:r>
      <w:commentRangeEnd w:id="18"/>
      <w:r w:rsidR="00C47C13">
        <w:rPr>
          <w:rStyle w:val="CommentReference"/>
        </w:rPr>
        <w:commentReference w:id="18"/>
      </w:r>
    </w:p>
    <w:p w14:paraId="12F51491" w14:textId="77777777" w:rsidR="00446D3B" w:rsidRDefault="00446D3B" w:rsidP="00446D3B">
      <w:pPr>
        <w:pStyle w:val="FirstParagraph"/>
        <w:spacing w:before="0" w:after="0" w:line="480" w:lineRule="auto"/>
        <w:ind w:firstLine="360"/>
      </w:pPr>
      <w:r w:rsidRPr="003A6CEE">
        <w:t>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before and after the new moon, when spawning is postulated to occur, and such effects would not be captured by the examination of total rainfall during the monsoon season.</w:t>
      </w:r>
    </w:p>
    <w:p w14:paraId="561FD24B" w14:textId="52B01FDC" w:rsidR="00446D3B" w:rsidRPr="003E2A48" w:rsidRDefault="00446D3B" w:rsidP="00AA3B73">
      <w:pPr>
        <w:pStyle w:val="BodyText"/>
        <w:spacing w:before="0" w:after="0" w:line="480" w:lineRule="auto"/>
        <w:ind w:firstLine="360"/>
      </w:pPr>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they were 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I</w:t>
      </w:r>
      <w:r>
        <w:t>n addition,</w:t>
      </w:r>
      <w:r w:rsidRPr="003E2A48">
        <w:t xml:space="preserve"> </w:t>
      </w:r>
      <w:r>
        <w:t>the</w:t>
      </w:r>
      <w:r w:rsidRPr="003E2A48">
        <w:t xml:space="preserve"> upwelling indices</w:t>
      </w:r>
      <w:r>
        <w:t xml:space="preserve"> tested in this study</w:t>
      </w:r>
      <w:r w:rsidRPr="003E2A48">
        <w:t xml:space="preserve"> captured only </w:t>
      </w:r>
      <w:r>
        <w:t>nearshore intensity, whereas o</w:t>
      </w:r>
      <w:r w:rsidRPr="003E2A48">
        <w:t xml:space="preserve">ther aspects of upwelling, such as </w:t>
      </w:r>
      <w:r w:rsidR="00F05E3D">
        <w:t>its</w:t>
      </w:r>
      <w:r w:rsidRPr="003E2A48">
        <w:t xml:space="preserve"> spatial extent along the coast and off</w:t>
      </w:r>
      <w:r>
        <w:t>shore</w:t>
      </w:r>
      <w:r w:rsidRPr="003E2A48">
        <w:t xml:space="preserve"> and the timing of </w:t>
      </w:r>
      <w:r>
        <w:t>its initiation, also affect Indian oil sardines</w:t>
      </w:r>
      <w:r w:rsidRPr="003E2A48">
        <w:t>.</w:t>
      </w: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9"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9"/>
    </w:p>
    <w:p w14:paraId="3C4519A7" w14:textId="6E002742"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r w:rsidR="00806920" w:rsidRPr="003E2A48">
        <w:lastRenderedPageBreak/>
        <w:t xml:space="preserve">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nearshore 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41F5EBEB" w14:textId="790A9849" w:rsidR="008062F9" w:rsidRPr="003E2A48"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20"/>
      <w:r w:rsidRPr="003E2A48">
        <w:t>chang</w:t>
      </w:r>
      <w:r w:rsidR="00CE11E9">
        <w:t xml:space="preserve">es in </w:t>
      </w:r>
      <w:r w:rsidR="00CE11E9">
        <w:lastRenderedPageBreak/>
        <w:t>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landings and average </w:t>
      </w:r>
      <w:r w:rsidR="00CE11E9">
        <w:t xml:space="preserve">SST in this </w:t>
      </w:r>
      <w:commentRangeStart w:id="21"/>
      <w:r w:rsidR="00CE11E9">
        <w:t>study</w:t>
      </w:r>
      <w:r w:rsidRPr="003E2A48">
        <w:t>.</w:t>
      </w:r>
      <w:commentRangeEnd w:id="21"/>
      <w:r w:rsidR="00CE11E9">
        <w:rPr>
          <w:rStyle w:val="CommentReference"/>
        </w:rPr>
        <w:commentReference w:id="21"/>
      </w:r>
      <w:commentRangeEnd w:id="20"/>
      <w:r w:rsidR="00AA3B73">
        <w:rPr>
          <w:rStyle w:val="CommentReference"/>
        </w:rPr>
        <w:commentReference w:id="20"/>
      </w:r>
    </w:p>
    <w:p w14:paraId="12685E75" w14:textId="77777777" w:rsidR="000558C7" w:rsidRPr="003E2A48" w:rsidRDefault="000558C7" w:rsidP="00354701">
      <w:pPr>
        <w:spacing w:after="0" w:line="480" w:lineRule="auto"/>
        <w:rPr>
          <w:rFonts w:eastAsiaTheme="majorEastAsia" w:cstheme="majorBidi"/>
          <w:b/>
          <w:bCs/>
        </w:rPr>
      </w:pPr>
      <w:bookmarkStart w:id="22"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23" w:name="ref-AlheitHagen1997"/>
      <w:bookmarkStart w:id="24" w:name="refs"/>
      <w:bookmarkEnd w:id="22"/>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25" w:name="ref-Alheitetal2012"/>
      <w:bookmarkEnd w:id="23"/>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26" w:name="ref-Annigeri1969"/>
      <w:bookmarkEnd w:id="25"/>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27" w:name="ref-AntonyRaja1964"/>
      <w:bookmarkEnd w:id="26"/>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28" w:name="ref-AntonyRaja1969"/>
      <w:bookmarkEnd w:id="27"/>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29" w:name="ref-AntonyRaja1970"/>
      <w:bookmarkEnd w:id="28"/>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30" w:name="ref-AntonyRaja1974"/>
      <w:bookmarkEnd w:id="29"/>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31" w:name="ref-Bakunetal2008"/>
      <w:bookmarkEnd w:id="30"/>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32" w:name="ref-Bensam1964a"/>
      <w:bookmarkEnd w:id="31"/>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33" w:name="ref-Boyeretal2001"/>
      <w:bookmarkEnd w:id="32"/>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34" w:name="ref-Smitha2010"/>
      <w:bookmarkEnd w:id="33"/>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35" w:name="ref-Smithaetal2008"/>
      <w:bookmarkEnd w:id="34"/>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36" w:name="ref-Chauhanetal2011"/>
      <w:bookmarkEnd w:id="35"/>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37" w:name="ref-Checkleyetal2009"/>
      <w:bookmarkEnd w:id="36"/>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38" w:name="ref-Checkleyetal2017"/>
      <w:bookmarkEnd w:id="37"/>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39" w:name="ref-Chidambaram1950"/>
      <w:bookmarkEnd w:id="38"/>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40" w:name="ref-CohenStone1987"/>
      <w:bookmarkEnd w:id="39"/>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41" w:name="ref-Curyetal2000"/>
      <w:bookmarkEnd w:id="40"/>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AA3B73">
      <w:pPr>
        <w:pStyle w:val="Bibliography"/>
        <w:spacing w:after="0" w:line="480" w:lineRule="auto"/>
        <w:ind w:left="360" w:hanging="360"/>
      </w:pPr>
      <w:bookmarkStart w:id="42" w:name="ref-DasEdwin2018"/>
      <w:bookmarkEnd w:id="41"/>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AA3B73">
      <w:pPr>
        <w:pStyle w:val="Bibliography"/>
        <w:spacing w:after="0" w:line="480" w:lineRule="auto"/>
        <w:ind w:left="360" w:hanging="360"/>
      </w:pPr>
      <w:bookmarkStart w:id="43" w:name="ref-FarmerFroeschke2015"/>
      <w:bookmarkEnd w:id="42"/>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AA3B73">
      <w:pPr>
        <w:pStyle w:val="Bibliography"/>
        <w:spacing w:after="0" w:line="480" w:lineRule="auto"/>
        <w:ind w:left="360" w:hanging="360"/>
      </w:pPr>
      <w:bookmarkStart w:id="44" w:name="ref-Garza-Giletal2015"/>
      <w:bookmarkEnd w:id="43"/>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t>
      </w:r>
      <w:r w:rsidRPr="00685AF2">
        <w:lastRenderedPageBreak/>
        <w:t xml:space="preserve">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45" w:name="ref-Georgakarakosetal2006"/>
      <w:bookmarkEnd w:id="44"/>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46" w:name="ref-Georgeetal2012"/>
      <w:bookmarkEnd w:id="45"/>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47" w:name="ref-Guptaetal2016"/>
      <w:bookmarkEnd w:id="46"/>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48" w:name="ref-Habeebrehmanetal2008"/>
      <w:bookmarkEnd w:id="47"/>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49" w:name="ref-Haltuchetal2019"/>
      <w:bookmarkEnd w:id="48"/>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50" w:name="ref-Hansenetal2006"/>
      <w:bookmarkEnd w:id="49"/>
      <w:r w:rsidRPr="00CE477A">
        <w:lastRenderedPageBreak/>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51" w:name="ref-Holmesetal2012"/>
      <w:bookmarkEnd w:id="50"/>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52" w:name="ref-Hornell1910"/>
      <w:bookmarkEnd w:id="51"/>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53" w:name="ref-HornellNayudu1923"/>
      <w:bookmarkEnd w:id="52"/>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54" w:name="ref-JacobsonMacCall1995"/>
      <w:bookmarkEnd w:id="53"/>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55" w:name="ref-Jayaprakash2002"/>
      <w:bookmarkEnd w:id="54"/>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56" w:name="ref-JayaprakashPillai2000"/>
      <w:bookmarkEnd w:id="55"/>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57" w:name="ref-Jayarametal2010"/>
      <w:bookmarkEnd w:id="56"/>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58" w:name="ref-Kripaetal2018"/>
      <w:bookmarkEnd w:id="57"/>
      <w:r w:rsidRPr="001A7D4A">
        <w:lastRenderedPageBreak/>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59" w:name="ref-Krishnakumaretal2008"/>
      <w:bookmarkEnd w:id="58"/>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60" w:name="ref-Lawer2016"/>
      <w:bookmarkEnd w:id="59"/>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61" w:name="ref-LindegrenCheckley2012"/>
      <w:bookmarkEnd w:id="60"/>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62" w:name="ref-Lindegrenetal2013"/>
      <w:bookmarkEnd w:id="61"/>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63" w:name="ref-Lloretetal2000"/>
      <w:bookmarkEnd w:id="62"/>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64" w:name="ref-LonghurstWooster1990"/>
      <w:bookmarkEnd w:id="63"/>
      <w:r w:rsidRPr="001A7D4A">
        <w:lastRenderedPageBreak/>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65" w:name="ref-Madhupratapetal2001"/>
      <w:bookmarkEnd w:id="64"/>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66" w:name="ref-Madhupratapetal1994"/>
      <w:bookmarkEnd w:id="65"/>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67" w:name="ref-McClatchieetal2010"/>
      <w:bookmarkEnd w:id="66"/>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68" w:name="ref-Mendelssohn1981"/>
      <w:bookmarkEnd w:id="67"/>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69" w:name="ref-Menonetal2019"/>
      <w:bookmarkEnd w:id="68"/>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70" w:name="ref-Moustahfidetal2018"/>
      <w:bookmarkEnd w:id="69"/>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w:t>
      </w:r>
      <w:r w:rsidRPr="003E2A48">
        <w:lastRenderedPageBreak/>
        <w:t xml:space="preserve">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71" w:name="ref-MurtyEdelman1966"/>
      <w:bookmarkEnd w:id="70"/>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72" w:name="ref-Naiduetal1999"/>
      <w:bookmarkEnd w:id="71"/>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73" w:name="ref-Nairetal2016"/>
      <w:bookmarkEnd w:id="72"/>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74" w:name="ref-Nair1952"/>
      <w:bookmarkEnd w:id="73"/>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75" w:name="ref-Nair1959"/>
      <w:bookmarkEnd w:id="74"/>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76" w:name="ref-NairSubrahmanyan1955"/>
      <w:bookmarkEnd w:id="75"/>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77" w:name="ref-NobelSathianandan1991"/>
      <w:bookmarkEnd w:id="76"/>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78" w:name="ref-Pillai1991"/>
      <w:bookmarkEnd w:id="77"/>
      <w:r w:rsidRPr="00685AF2">
        <w:lastRenderedPageBreak/>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79" w:name="ref-Piontkovskietal2015"/>
      <w:bookmarkEnd w:id="78"/>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80" w:name="ref-PitchaikaniLipton2012"/>
      <w:bookmarkEnd w:id="79"/>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81" w:name="ref-PrabhuDhulkhed1967"/>
      <w:bookmarkEnd w:id="80"/>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82" w:name="ref-PrabhuDhulkhed1970"/>
      <w:bookmarkEnd w:id="81"/>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83" w:name="ref-Pristaetal2011"/>
      <w:bookmarkEnd w:id="82"/>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84" w:name="ref-Raghavanetal2010"/>
      <w:bookmarkEnd w:id="83"/>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85" w:name="ref-Rohitetal2018"/>
      <w:bookmarkEnd w:id="84"/>
      <w:r w:rsidRPr="001A7D4A">
        <w:lastRenderedPageBreak/>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86" w:name="ref-Roxyetal2014"/>
      <w:bookmarkEnd w:id="85"/>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87" w:name="ref-RykaczewskiCheckley2008"/>
      <w:bookmarkEnd w:id="86"/>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88" w:name="ref-Schaafetal1975"/>
      <w:bookmarkEnd w:id="87"/>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89" w:name="ref-Schwartzloseetal2010"/>
      <w:bookmarkEnd w:id="88"/>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90" w:name="ref-Srinath1998"/>
      <w:bookmarkEnd w:id="89"/>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91" w:name="ref-Srinathetal2005"/>
      <w:bookmarkEnd w:id="90"/>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92" w:name="ref-StergiouChristou1996"/>
      <w:bookmarkEnd w:id="91"/>
      <w:r w:rsidRPr="00685AF2">
        <w:lastRenderedPageBreak/>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93" w:name="ref-Suprabaetal2016"/>
      <w:bookmarkEnd w:id="92"/>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94" w:name="ref-Takasukaetal2007"/>
      <w:bookmarkEnd w:id="93"/>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95" w:name="ref-Thara2011"/>
      <w:bookmarkEnd w:id="94"/>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96" w:name="ref-Tommasietal2016"/>
      <w:bookmarkEnd w:id="95"/>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97" w:name="ref-Vallivattathillametal2017"/>
      <w:bookmarkEnd w:id="96"/>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98" w:name="ref-VenugopalanSrinath1998"/>
      <w:bookmarkEnd w:id="97"/>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99" w:name="ref-Vivekanandanetal2009"/>
      <w:bookmarkEnd w:id="98"/>
      <w:proofErr w:type="spellStart"/>
      <w:r w:rsidRPr="003E2A48">
        <w:lastRenderedPageBreak/>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100" w:name="ref-Vivekanandanetal2003"/>
      <w:bookmarkEnd w:id="99"/>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101" w:name="ref-Wood2011"/>
      <w:bookmarkEnd w:id="100"/>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102" w:name="ref-Wood2017"/>
      <w:bookmarkEnd w:id="101"/>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103" w:name="ref-Woodetal2016"/>
      <w:bookmarkEnd w:id="102"/>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104" w:name="ref-XuBoyce2009"/>
      <w:bookmarkEnd w:id="103"/>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05" w:name="figure-legends"/>
      <w:bookmarkEnd w:id="24"/>
      <w:bookmarkEnd w:id="104"/>
      <w:r w:rsidRPr="003E2A48">
        <w:rPr>
          <w:rFonts w:asciiTheme="minorHAnsi" w:hAnsiTheme="minorHAnsi"/>
          <w:color w:val="auto"/>
          <w:sz w:val="24"/>
          <w:szCs w:val="24"/>
        </w:rPr>
        <w:lastRenderedPageBreak/>
        <w:t>FIGURE LEGENDS</w:t>
      </w:r>
      <w:bookmarkEnd w:id="105"/>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1DE5420A"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nearshore </w:t>
      </w:r>
      <w:r w:rsidR="00D400C1">
        <w:t>sea surface temperature (</w:t>
      </w:r>
      <w:r w:rsidR="00806920" w:rsidRPr="003E2A48">
        <w:t>SST</w:t>
      </w:r>
      <w:r w:rsidR="00D400C1">
        <w:t>; over boxes 2–5 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77777777" w:rsidR="00041204" w:rsidRDefault="00185159" w:rsidP="00F9352D">
      <w:pPr>
        <w:pStyle w:val="BodyText"/>
        <w:spacing w:before="0" w:after="0" w:line="480" w:lineRule="auto"/>
        <w:rPr>
          <w:ins w:id="106" w:author="Eli Holmes" w:date="2020-04-16T16:03:00Z"/>
        </w:rPr>
      </w:pPr>
      <w:r w:rsidRPr="00CE477A">
        <w:rPr>
          <w:b/>
          <w:bCs/>
        </w:rPr>
        <w:t>FIGURE 6</w:t>
      </w:r>
      <w:r w:rsidR="00806920" w:rsidRPr="003E2A48">
        <w:t xml:space="preserve"> Fitted versus observed catch</w:t>
      </w:r>
      <w:r w:rsidR="00D400C1">
        <w:t>es obtained</w:t>
      </w:r>
      <w:r w:rsidR="00806920" w:rsidRPr="003E2A48">
        <w:t xml:space="preserve"> with models with and without the 2.5</w:t>
      </w:r>
      <w:r w:rsidR="00A32AFB">
        <w:t>-</w:t>
      </w:r>
      <w:r w:rsidR="00806920" w:rsidRPr="003E2A48">
        <w:t xml:space="preserve">year average </w:t>
      </w:r>
      <w:del w:id="107" w:author="Eli Holmes" w:date="2020-04-16T16:02:00Z">
        <w:r w:rsidR="00806920" w:rsidRPr="003E2A48" w:rsidDel="00041204">
          <w:delText xml:space="preserve">nearshore </w:delText>
        </w:r>
      </w:del>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Values above the line </w:t>
      </w:r>
      <w:r w:rsidR="00D562EB">
        <w:lastRenderedPageBreak/>
        <w:t xml:space="preserve">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 xml:space="preserve">2.5-year average SST: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 and </w:t>
      </w:r>
      <w:r w:rsidR="00A32AFB">
        <w:t xml:space="preserve">two prior seasons of the </w:t>
      </w:r>
      <w:r w:rsidR="00806920" w:rsidRPr="003E2A48">
        <w:t>Jul</w:t>
      </w:r>
      <w:r w:rsidR="00A32AFB">
        <w:t>y–</w:t>
      </w:r>
      <w:r w:rsidR="00806920" w:rsidRPr="003E2A48">
        <w:t>Sep</w:t>
      </w:r>
      <w:r w:rsidR="00A32AFB">
        <w:t>tember</w:t>
      </w:r>
      <w:r w:rsidR="00806920" w:rsidRPr="003E2A48">
        <w:t xml:space="preserve"> catch: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 (</w:t>
      </w:r>
      <m:oMath>
        <m:r>
          <w:rPr>
            <w:rFonts w:ascii="Cambria Math" w:hAnsi="Cambria Math"/>
          </w:rPr>
          <m:t>V</m:t>
        </m:r>
      </m:oMath>
      <w:r w:rsidR="00806920" w:rsidRPr="003E2A48">
        <w:t>)</w:t>
      </w:r>
      <w:r w:rsidR="00A32AFB">
        <w:t>:</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A32AFB">
        <w:t xml:space="preserve"> RMSE, root mean squared error.</w:t>
      </w:r>
      <w:r w:rsidR="00A32AFB" w:rsidRPr="003E2A48" w:rsidDel="00A32AFB">
        <w:t xml:space="preserve"> </w:t>
      </w:r>
    </w:p>
    <w:p w14:paraId="1E55AF74" w14:textId="60CBB4CF" w:rsidR="004C55C2" w:rsidRPr="003E2A48" w:rsidRDefault="00041204" w:rsidP="00F9352D">
      <w:pPr>
        <w:pStyle w:val="BodyText"/>
        <w:spacing w:before="0" w:after="0" w:line="480" w:lineRule="auto"/>
        <w:rPr>
          <w:i/>
        </w:rPr>
      </w:pPr>
      <w:ins w:id="108" w:author="Eli Holmes" w:date="2020-04-16T16:03:00Z">
        <w:r w:rsidRPr="00CE477A">
          <w:rPr>
            <w:b/>
            <w:bCs/>
          </w:rPr>
          <w:t xml:space="preserve">FIGURE </w:t>
        </w:r>
        <w:r>
          <w:rPr>
            <w:b/>
            <w:bCs/>
          </w:rPr>
          <w:t>7</w:t>
        </w:r>
        <w:r w:rsidRPr="003E2A48">
          <w:t xml:space="preserve"> </w:t>
        </w:r>
        <w:r>
          <w:t>Effect sizes and error sizes for dynamic linear models</w:t>
        </w:r>
      </w:ins>
      <w:ins w:id="109" w:author="Eli Holmes" w:date="2020-04-16T16:04:00Z">
        <w:r>
          <w:t xml:space="preserve"> of October-May catch 1956-2015 using</w:t>
        </w:r>
      </w:ins>
      <w:ins w:id="110" w:author="Eli Holmes" w:date="2020-04-16T16:05:00Z">
        <w:r>
          <w:t xml:space="preserve"> the 2.5-year average DMI and June-July precipitation over land as covariates with a time-varying effect size. The models were fit to the residuals of the simpler b</w:t>
        </w:r>
      </w:ins>
      <w:ins w:id="111" w:author="Eli Holmes" w:date="2020-04-16T16:06:00Z">
        <w:r>
          <w:t>ase model (with only prior October-May catch as a covariate) fit to the whole time series. The covariates were z-scored (mean removed and standardized to variance of 1)</w:t>
        </w:r>
      </w:ins>
      <w:ins w:id="112" w:author="Eli Holmes" w:date="2020-04-16T16:07:00Z">
        <w:r w:rsidR="00122F24">
          <w:t xml:space="preserve">.  a) Effect size. b) RMSE computed </w:t>
        </w:r>
      </w:ins>
      <w:ins w:id="113" w:author="Eli Holmes" w:date="2020-04-16T16:08:00Z">
        <w:r w:rsidR="00122F24">
          <w:t xml:space="preserve">on a 10-year sliding window with a 10% trim (remove the most extreme error). The trim prevented one error from dominating </w:t>
        </w:r>
      </w:ins>
      <w:ins w:id="114" w:author="Eli Holmes" w:date="2020-04-16T16:09:00Z">
        <w:r w:rsidR="00122F24">
          <w:t>the 10-year window. d) Median absolute error computed on a 10-year sliding window.</w:t>
        </w:r>
      </w:ins>
      <w:r w:rsidR="004C55C2" w:rsidRPr="003E2A48">
        <w:br w:type="page"/>
      </w:r>
    </w:p>
    <w:p w14:paraId="74410D88" w14:textId="7188DE60" w:rsidR="0000127E" w:rsidRPr="00007028" w:rsidRDefault="00007028" w:rsidP="0000127E">
      <w:pPr>
        <w:pStyle w:val="TableCaption"/>
        <w:rPr>
          <w:i w:val="0"/>
        </w:rPr>
      </w:pPr>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m:rPr>
            <m:sty m:val="p"/>
          </m:rP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0"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48A8032E" w:rsidR="0000127E" w:rsidRDefault="0000127E" w:rsidP="00007028">
            <w:pPr>
              <w:pStyle w:val="Compact"/>
              <w:jc w:val="center"/>
            </w:pPr>
            <w:del w:id="115" w:author="Eli Holmes" w:date="2020-04-16T15:19:00Z">
              <w:r w:rsidDel="00B77E64">
                <w:delText>22</w:delText>
              </w:r>
            </w:del>
            <w:ins w:id="116" w:author="Eli Holmes" w:date="2020-04-16T15:19:00Z">
              <w:r w:rsidR="00B77E64">
                <w:t>2</w:t>
              </w:r>
            </w:ins>
            <w:ins w:id="117" w:author="Eli Holmes" w:date="2020-04-16T15:20:00Z">
              <w:r w:rsidR="00B77E64">
                <w:t>2</w:t>
              </w:r>
            </w:ins>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Jul </w:t>
            </w:r>
            <w:proofErr w:type="spellStart"/>
            <w:r>
              <w:t>Precip</w:t>
            </w:r>
            <w:proofErr w:type="spellEnd"/>
            <w:r w:rsidR="002A57DD">
              <w:t xml:space="preserve"> </w:t>
            </w:r>
            <w:r>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Jul </w:t>
            </w:r>
            <w:proofErr w:type="spellStart"/>
            <w:r>
              <w:t>Precip</w:t>
            </w:r>
            <w:proofErr w:type="spellEnd"/>
            <w:r w:rsidR="00007028">
              <w:t xml:space="preserve"> - </w:t>
            </w:r>
            <w:r>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A</w:t>
            </w:r>
            <w:r w:rsidR="002A57DD">
              <w:t>1</w:t>
            </w:r>
            <w:r>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rsidDel="002A57DD" w14:paraId="091803BA" w14:textId="33C35CA0" w:rsidTr="00007028">
        <w:trPr>
          <w:del w:id="118" w:author="Eli Holmes" w:date="2020-04-16T12:40:00Z"/>
        </w:trPr>
        <w:tc>
          <w:tcPr>
            <w:tcW w:w="2079" w:type="pct"/>
          </w:tcPr>
          <w:p w14:paraId="3E92F757" w14:textId="30C01C48" w:rsidR="0000127E" w:rsidDel="002A57DD" w:rsidRDefault="0000127E" w:rsidP="00007028">
            <w:pPr>
              <w:pStyle w:val="Compact"/>
              <w:rPr>
                <w:del w:id="119" w:author="Eli Holmes" w:date="2020-04-16T12:40:00Z"/>
              </w:rPr>
              <w:pPrChange w:id="120" w:author="Eli Holmes" w:date="2020-04-16T12:44:00Z">
                <w:pPr>
                  <w:pStyle w:val="Compact"/>
                </w:pPr>
              </w:pPrChange>
            </w:pPr>
            <w:del w:id="121" w:author="Eli Holmes" w:date="2020-04-16T12:40:00Z">
              <w:r w:rsidDel="002A57DD">
                <w:delText xml:space="preserve">null model: </w:delTex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p>
        </w:tc>
        <w:tc>
          <w:tcPr>
            <w:tcW w:w="422" w:type="pct"/>
          </w:tcPr>
          <w:p w14:paraId="2727900F" w14:textId="739745A7" w:rsidR="0000127E" w:rsidDel="002A57DD" w:rsidRDefault="0000127E" w:rsidP="00007028">
            <w:pPr>
              <w:pStyle w:val="Compact"/>
              <w:jc w:val="center"/>
              <w:rPr>
                <w:del w:id="122" w:author="Eli Holmes" w:date="2020-04-16T12:40:00Z"/>
              </w:rPr>
              <w:pPrChange w:id="123" w:author="Eli Holmes" w:date="2020-04-16T12:44:00Z">
                <w:pPr>
                  <w:pStyle w:val="Compact"/>
                  <w:jc w:val="center"/>
                </w:pPr>
              </w:pPrChange>
            </w:pPr>
            <w:del w:id="124" w:author="Eli Holmes" w:date="2020-04-16T12:40:00Z">
              <w:r w:rsidDel="002A57DD">
                <w:delText>32</w:delText>
              </w:r>
            </w:del>
          </w:p>
        </w:tc>
        <w:tc>
          <w:tcPr>
            <w:tcW w:w="329" w:type="pct"/>
          </w:tcPr>
          <w:p w14:paraId="33CE65EB" w14:textId="0D5807D7" w:rsidR="0000127E" w:rsidDel="002A57DD" w:rsidRDefault="0000127E" w:rsidP="00007028">
            <w:pPr>
              <w:pStyle w:val="Compact"/>
              <w:rPr>
                <w:del w:id="125" w:author="Eli Holmes" w:date="2020-04-16T12:40:00Z"/>
              </w:rPr>
              <w:pPrChange w:id="126" w:author="Eli Holmes" w:date="2020-04-16T12:44:00Z">
                <w:pPr>
                  <w:pStyle w:val="Compact"/>
                </w:pPr>
              </w:pPrChange>
            </w:pPr>
          </w:p>
        </w:tc>
        <w:tc>
          <w:tcPr>
            <w:tcW w:w="470" w:type="pct"/>
          </w:tcPr>
          <w:p w14:paraId="1028B361" w14:textId="5526493B" w:rsidR="0000127E" w:rsidDel="002A57DD" w:rsidRDefault="0000127E" w:rsidP="00007028">
            <w:pPr>
              <w:pStyle w:val="Compact"/>
              <w:jc w:val="center"/>
              <w:rPr>
                <w:del w:id="127" w:author="Eli Holmes" w:date="2020-04-16T12:40:00Z"/>
              </w:rPr>
              <w:pPrChange w:id="128" w:author="Eli Holmes" w:date="2020-04-16T12:44:00Z">
                <w:pPr>
                  <w:pStyle w:val="Compact"/>
                  <w:jc w:val="center"/>
                </w:pPr>
              </w:pPrChange>
            </w:pPr>
            <w:del w:id="129" w:author="Eli Holmes" w:date="2020-04-16T12:40:00Z">
              <w:r w:rsidDel="002A57DD">
                <w:delText>1</w:delText>
              </w:r>
            </w:del>
          </w:p>
        </w:tc>
        <w:tc>
          <w:tcPr>
            <w:tcW w:w="564" w:type="pct"/>
          </w:tcPr>
          <w:p w14:paraId="04763CE6" w14:textId="4312CBFF" w:rsidR="0000127E" w:rsidDel="002A57DD" w:rsidRDefault="0000127E" w:rsidP="00007028">
            <w:pPr>
              <w:pStyle w:val="Compact"/>
              <w:jc w:val="center"/>
              <w:rPr>
                <w:del w:id="130" w:author="Eli Holmes" w:date="2020-04-16T12:40:00Z"/>
              </w:rPr>
              <w:pPrChange w:id="131" w:author="Eli Holmes" w:date="2020-04-16T12:44:00Z">
                <w:pPr>
                  <w:pStyle w:val="Compact"/>
                  <w:jc w:val="center"/>
                </w:pPr>
              </w:pPrChange>
            </w:pPr>
            <w:del w:id="132" w:author="Eli Holmes" w:date="2020-04-16T12:40:00Z">
              <w:r w:rsidDel="002A57DD">
                <w:delText>92.9</w:delText>
              </w:r>
            </w:del>
          </w:p>
        </w:tc>
        <w:tc>
          <w:tcPr>
            <w:tcW w:w="564" w:type="pct"/>
          </w:tcPr>
          <w:p w14:paraId="470B00EC" w14:textId="0CBB2EE1" w:rsidR="0000127E" w:rsidDel="002A57DD" w:rsidRDefault="0000127E" w:rsidP="00007028">
            <w:pPr>
              <w:pStyle w:val="Compact"/>
              <w:jc w:val="center"/>
              <w:rPr>
                <w:del w:id="133" w:author="Eli Holmes" w:date="2020-04-16T12:40:00Z"/>
              </w:rPr>
              <w:pPrChange w:id="134" w:author="Eli Holmes" w:date="2020-04-16T12:44:00Z">
                <w:pPr>
                  <w:pStyle w:val="Compact"/>
                  <w:jc w:val="center"/>
                </w:pPr>
              </w:pPrChange>
            </w:pPr>
            <w:del w:id="135" w:author="Eli Holmes" w:date="2020-04-16T12:40:00Z">
              <w:r w:rsidDel="002A57DD">
                <w:delText>1</w:delText>
              </w:r>
            </w:del>
          </w:p>
        </w:tc>
        <w:tc>
          <w:tcPr>
            <w:tcW w:w="573" w:type="pct"/>
          </w:tcPr>
          <w:p w14:paraId="0C2F2E83" w14:textId="618483DB" w:rsidR="0000127E" w:rsidDel="002A57DD" w:rsidRDefault="0000127E" w:rsidP="00007028">
            <w:pPr>
              <w:pStyle w:val="Compact"/>
              <w:jc w:val="center"/>
              <w:rPr>
                <w:del w:id="136" w:author="Eli Holmes" w:date="2020-04-16T12:40:00Z"/>
              </w:rPr>
              <w:pPrChange w:id="137" w:author="Eli Holmes" w:date="2020-04-16T12:44:00Z">
                <w:pPr>
                  <w:pStyle w:val="Compact"/>
                  <w:jc w:val="center"/>
                </w:pPr>
              </w:pPrChange>
            </w:pPr>
            <w:del w:id="138" w:author="Eli Holmes" w:date="2020-04-16T12:40:00Z">
              <w:r w:rsidDel="002A57DD">
                <w:delText>0.26</w:delText>
              </w:r>
            </w:del>
          </w:p>
        </w:tc>
      </w:tr>
      <w:tr w:rsidR="002A57DD" w14:paraId="52DDBCFB" w14:textId="77777777" w:rsidTr="00007028">
        <w:tc>
          <w:tcPr>
            <w:tcW w:w="2079" w:type="pct"/>
          </w:tcPr>
          <w:p w14:paraId="7953A985" w14:textId="5851C951" w:rsidR="0000127E" w:rsidRDefault="0000127E" w:rsidP="00007028">
            <w:pPr>
              <w:pStyle w:val="Compact"/>
            </w:pPr>
            <w:del w:id="139" w:author="Eli Holmes" w:date="2020-04-16T12:39:00Z">
              <w:r w:rsidDel="002A57DD">
                <w:delText>base (</w:delText>
              </w:r>
            </w:del>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w:t>
            </w:r>
            <w:r w:rsidR="002A57DD">
              <w:t xml:space="preserve"> </w:t>
            </w:r>
            <w:r>
              <w:t xml:space="preserve">Jun-Jul </w:t>
            </w:r>
            <w:proofErr w:type="spellStart"/>
            <w:r>
              <w:t>Precip</w:t>
            </w:r>
            <w:proofErr w:type="spellEnd"/>
            <w:r>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w:t>
            </w:r>
            <w:r w:rsidR="002A57DD">
              <w:t>A1</w:t>
            </w:r>
            <w:r>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Akaike Information Criterion corrected for small sample size. </w:t>
      </w:r>
      <m:oMath>
        <m:r>
          <m:rPr>
            <m:sty m:val="p"/>
          </m:rPr>
          <w:rPr>
            <w:rFonts w:ascii="Cambria Math" w:hAnsi="Cambria Math"/>
          </w:rPr>
          <m:t>†</m:t>
        </m:r>
      </m:oMath>
      <w:r w:rsidRPr="00007028">
        <w:rPr>
          <w:i w:val="0"/>
        </w:rPr>
        <w:t xml:space="preserve"> and </w:t>
      </w:r>
      <m:oMath>
        <m:r>
          <m:rPr>
            <m:sty m:val="p"/>
          </m:rP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m:rPr>
            <m:sty m:val="p"/>
          </m:rPr>
          <w:rPr>
            <w:rFonts w:ascii="Cambria Math" w:hAnsi="Cambria Math"/>
          </w:rPr>
          <m:t>‡</m:t>
        </m:r>
      </m:oMath>
      <w:r w:rsidRPr="00007028">
        <w:rPr>
          <w:i w:val="0"/>
        </w:rPr>
        <w:t xml:space="preserve">, </w:t>
      </w:r>
      <m:oMath>
        <m:r>
          <m:rPr>
            <m:sty m:val="p"/>
          </m:rPr>
          <w:rPr>
            <w:rFonts w:ascii="Cambria Math" w:hAnsi="Cambria Math"/>
          </w:rPr>
          <m:t>‡‡</m:t>
        </m:r>
      </m:oMath>
      <w:r w:rsidRPr="00007028">
        <w:rPr>
          <w:i w:val="0"/>
        </w:rPr>
        <w:t xml:space="preserve">, and </w:t>
      </w:r>
      <m:oMath>
        <m:r>
          <m:rPr>
            <m:sty m:val="p"/>
          </m:rP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m:rPr>
            <m:sty m:val="p"/>
          </m:rPr>
          <w:rPr>
            <w:rFonts w:ascii="Cambria Math" w:hAnsi="Cambria Math"/>
          </w:rPr>
          <m:t>t</m:t>
        </m:r>
      </m:oMath>
      <w:r w:rsidRPr="00007028">
        <w:rPr>
          <w:i w:val="0"/>
        </w:rPr>
        <w:t xml:space="preserve"> indicates current season (Jul-Jun). For covariates that are multiyear, </w:t>
      </w:r>
      <m:oMath>
        <m:r>
          <m:rPr>
            <m:sty m:val="p"/>
          </m:rP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jennifer piehl" w:date="2020-03-06T10:51:00Z" w:initials="jp">
    <w:p w14:paraId="5099F5D8" w14:textId="066F3898" w:rsidR="00B06C49" w:rsidRDefault="00B06C49">
      <w:pPr>
        <w:pStyle w:val="CommentText"/>
      </w:pPr>
      <w:r>
        <w:rPr>
          <w:rStyle w:val="CommentReference"/>
        </w:rPr>
        <w:annotationRef/>
      </w:r>
      <w:r>
        <w:t>Please provide citation(s).</w:t>
      </w:r>
    </w:p>
  </w:comment>
  <w:comment w:id="16" w:author="jennifer piehl" w:date="2020-03-06T10:25:00Z" w:initials="jp">
    <w:p w14:paraId="59F84425" w14:textId="175A3D7F" w:rsidR="00B06C49" w:rsidRDefault="00B06C49">
      <w:pPr>
        <w:pStyle w:val="CommentText"/>
      </w:pPr>
      <w:r>
        <w:rPr>
          <w:rStyle w:val="CommentReference"/>
        </w:rPr>
        <w:annotationRef/>
      </w:r>
      <w:bookmarkStart w:id="17" w:name="_GoBack"/>
      <w:bookmarkEnd w:id="17"/>
      <w:r>
        <w:t>This appears to oversimply/contradict the last sentence of this paragraph and the results presented in Results; please revise for accuracy and to avoid repetition.</w:t>
      </w:r>
    </w:p>
  </w:comment>
  <w:comment w:id="18" w:author="Eli Holmes" w:date="2020-04-08T10:11:00Z" w:initials="EEH">
    <w:p w14:paraId="70CE76BF" w14:textId="62013973" w:rsidR="00B06C49" w:rsidRDefault="00B06C49">
      <w:pPr>
        <w:pStyle w:val="CommentText"/>
      </w:pPr>
      <w:r>
        <w:rPr>
          <w:rStyle w:val="CommentReference"/>
        </w:rPr>
        <w:annotationRef/>
      </w:r>
      <w:r>
        <w:t>Change</w:t>
      </w:r>
    </w:p>
  </w:comment>
  <w:comment w:id="21" w:author="jennifer piehl" w:date="2020-03-06T11:44:00Z" w:initials="jp">
    <w:p w14:paraId="55976A57" w14:textId="4D8EFA15" w:rsidR="00B06C49" w:rsidRDefault="00B06C49">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20" w:author="Eli Holmes" w:date="2020-04-08T10:18:00Z" w:initials="EEH">
    <w:p w14:paraId="3D8BC3C0" w14:textId="0F6E90D5" w:rsidR="00B06C49" w:rsidRDefault="00B06C49">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99F5D8" w15:done="0"/>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99F5D8" w16cid:durableId="220CA9C8"/>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03E57" w14:textId="77777777" w:rsidR="00F86212" w:rsidRDefault="00F86212">
      <w:pPr>
        <w:spacing w:after="0"/>
      </w:pPr>
      <w:r>
        <w:separator/>
      </w:r>
    </w:p>
  </w:endnote>
  <w:endnote w:type="continuationSeparator" w:id="0">
    <w:p w14:paraId="781ABC23" w14:textId="77777777" w:rsidR="00F86212" w:rsidRDefault="00F862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BF292" w14:textId="77777777" w:rsidR="00F86212" w:rsidRDefault="00F86212">
      <w:r>
        <w:separator/>
      </w:r>
    </w:p>
  </w:footnote>
  <w:footnote w:type="continuationSeparator" w:id="0">
    <w:p w14:paraId="66C62EF1" w14:textId="77777777" w:rsidR="00F86212" w:rsidRDefault="00F862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rson w15:author="Eli Holmes">
    <w15:presenceInfo w15:providerId="None" w15:userId="Eli Hol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67EBB"/>
    <w:rsid w:val="00073272"/>
    <w:rsid w:val="00076378"/>
    <w:rsid w:val="00076B9A"/>
    <w:rsid w:val="000A200A"/>
    <w:rsid w:val="000B375B"/>
    <w:rsid w:val="000C303A"/>
    <w:rsid w:val="000D07BB"/>
    <w:rsid w:val="000D140C"/>
    <w:rsid w:val="000E0650"/>
    <w:rsid w:val="000F63A6"/>
    <w:rsid w:val="00103B15"/>
    <w:rsid w:val="00112C7F"/>
    <w:rsid w:val="001220B1"/>
    <w:rsid w:val="00122F24"/>
    <w:rsid w:val="0013107F"/>
    <w:rsid w:val="00143B30"/>
    <w:rsid w:val="00154AF2"/>
    <w:rsid w:val="00156B93"/>
    <w:rsid w:val="0016789A"/>
    <w:rsid w:val="00176CA9"/>
    <w:rsid w:val="0018399F"/>
    <w:rsid w:val="00185159"/>
    <w:rsid w:val="001A401E"/>
    <w:rsid w:val="001A7D4A"/>
    <w:rsid w:val="001B0CDA"/>
    <w:rsid w:val="001B1B67"/>
    <w:rsid w:val="001B33CD"/>
    <w:rsid w:val="001C0CF0"/>
    <w:rsid w:val="001D10FC"/>
    <w:rsid w:val="001E73B8"/>
    <w:rsid w:val="00242A7E"/>
    <w:rsid w:val="00265368"/>
    <w:rsid w:val="0026567A"/>
    <w:rsid w:val="002A57DD"/>
    <w:rsid w:val="002B699A"/>
    <w:rsid w:val="002C110F"/>
    <w:rsid w:val="002C2C4A"/>
    <w:rsid w:val="002C77A6"/>
    <w:rsid w:val="002E1BBA"/>
    <w:rsid w:val="002F6A98"/>
    <w:rsid w:val="00300F17"/>
    <w:rsid w:val="00315F99"/>
    <w:rsid w:val="003331C2"/>
    <w:rsid w:val="0034244D"/>
    <w:rsid w:val="00346EB5"/>
    <w:rsid w:val="00354701"/>
    <w:rsid w:val="00367F28"/>
    <w:rsid w:val="00387E66"/>
    <w:rsid w:val="003938B0"/>
    <w:rsid w:val="003A6D12"/>
    <w:rsid w:val="003B0350"/>
    <w:rsid w:val="003B2A60"/>
    <w:rsid w:val="003C0052"/>
    <w:rsid w:val="003E2A48"/>
    <w:rsid w:val="003F27BF"/>
    <w:rsid w:val="003F3134"/>
    <w:rsid w:val="003F52AE"/>
    <w:rsid w:val="00403C3A"/>
    <w:rsid w:val="00413B3A"/>
    <w:rsid w:val="00434DD3"/>
    <w:rsid w:val="00435768"/>
    <w:rsid w:val="00436C08"/>
    <w:rsid w:val="00446D3B"/>
    <w:rsid w:val="00455F5A"/>
    <w:rsid w:val="004571DF"/>
    <w:rsid w:val="004C4001"/>
    <w:rsid w:val="004C468F"/>
    <w:rsid w:val="004C4E60"/>
    <w:rsid w:val="004C55C2"/>
    <w:rsid w:val="004C6F56"/>
    <w:rsid w:val="004D1286"/>
    <w:rsid w:val="004D7BEC"/>
    <w:rsid w:val="004E29B3"/>
    <w:rsid w:val="004F1ED9"/>
    <w:rsid w:val="00503980"/>
    <w:rsid w:val="00514282"/>
    <w:rsid w:val="005358BF"/>
    <w:rsid w:val="00553D93"/>
    <w:rsid w:val="00565DC1"/>
    <w:rsid w:val="005839BA"/>
    <w:rsid w:val="00590D07"/>
    <w:rsid w:val="005B3EFF"/>
    <w:rsid w:val="005E7190"/>
    <w:rsid w:val="006014DA"/>
    <w:rsid w:val="00613F6B"/>
    <w:rsid w:val="00627EA9"/>
    <w:rsid w:val="00636F50"/>
    <w:rsid w:val="0065024E"/>
    <w:rsid w:val="00682326"/>
    <w:rsid w:val="00685AF2"/>
    <w:rsid w:val="0069538F"/>
    <w:rsid w:val="006A5DF7"/>
    <w:rsid w:val="006A6A34"/>
    <w:rsid w:val="006B7946"/>
    <w:rsid w:val="006D0100"/>
    <w:rsid w:val="006D14EA"/>
    <w:rsid w:val="006D43E2"/>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508A"/>
    <w:rsid w:val="008062F9"/>
    <w:rsid w:val="00806920"/>
    <w:rsid w:val="00810FBF"/>
    <w:rsid w:val="0084446F"/>
    <w:rsid w:val="008464F2"/>
    <w:rsid w:val="00853B97"/>
    <w:rsid w:val="0086401F"/>
    <w:rsid w:val="008A5EED"/>
    <w:rsid w:val="008B4247"/>
    <w:rsid w:val="008D39A8"/>
    <w:rsid w:val="008D4794"/>
    <w:rsid w:val="008D6863"/>
    <w:rsid w:val="008D7994"/>
    <w:rsid w:val="008F002B"/>
    <w:rsid w:val="009355E1"/>
    <w:rsid w:val="009522F2"/>
    <w:rsid w:val="00952A52"/>
    <w:rsid w:val="0097275E"/>
    <w:rsid w:val="00973623"/>
    <w:rsid w:val="009A41CD"/>
    <w:rsid w:val="009A5FFD"/>
    <w:rsid w:val="009F4D6D"/>
    <w:rsid w:val="00A0169D"/>
    <w:rsid w:val="00A0382F"/>
    <w:rsid w:val="00A1319F"/>
    <w:rsid w:val="00A31D6F"/>
    <w:rsid w:val="00A32AFB"/>
    <w:rsid w:val="00A407D2"/>
    <w:rsid w:val="00A45786"/>
    <w:rsid w:val="00A52EF3"/>
    <w:rsid w:val="00A7331B"/>
    <w:rsid w:val="00A74E0B"/>
    <w:rsid w:val="00A94D47"/>
    <w:rsid w:val="00AA3B73"/>
    <w:rsid w:val="00AA72C0"/>
    <w:rsid w:val="00AB4E5A"/>
    <w:rsid w:val="00AB4FA7"/>
    <w:rsid w:val="00AB7D1B"/>
    <w:rsid w:val="00AD464C"/>
    <w:rsid w:val="00AD4FFD"/>
    <w:rsid w:val="00AE2694"/>
    <w:rsid w:val="00AE27DA"/>
    <w:rsid w:val="00AE3E41"/>
    <w:rsid w:val="00AE6E40"/>
    <w:rsid w:val="00B06C49"/>
    <w:rsid w:val="00B12AE0"/>
    <w:rsid w:val="00B27291"/>
    <w:rsid w:val="00B34F90"/>
    <w:rsid w:val="00B42A8E"/>
    <w:rsid w:val="00B77E64"/>
    <w:rsid w:val="00B801AB"/>
    <w:rsid w:val="00B86B75"/>
    <w:rsid w:val="00BA0C44"/>
    <w:rsid w:val="00BB18F1"/>
    <w:rsid w:val="00BB7FA0"/>
    <w:rsid w:val="00BC48D5"/>
    <w:rsid w:val="00BC7E28"/>
    <w:rsid w:val="00C1000A"/>
    <w:rsid w:val="00C13321"/>
    <w:rsid w:val="00C36279"/>
    <w:rsid w:val="00C47C13"/>
    <w:rsid w:val="00C61FCB"/>
    <w:rsid w:val="00C71234"/>
    <w:rsid w:val="00CA03BC"/>
    <w:rsid w:val="00CB5B53"/>
    <w:rsid w:val="00CE11E9"/>
    <w:rsid w:val="00CE477A"/>
    <w:rsid w:val="00CE4BB8"/>
    <w:rsid w:val="00CE750A"/>
    <w:rsid w:val="00D00273"/>
    <w:rsid w:val="00D05D6F"/>
    <w:rsid w:val="00D151EB"/>
    <w:rsid w:val="00D16A3C"/>
    <w:rsid w:val="00D218D2"/>
    <w:rsid w:val="00D2216D"/>
    <w:rsid w:val="00D400C1"/>
    <w:rsid w:val="00D40827"/>
    <w:rsid w:val="00D5505A"/>
    <w:rsid w:val="00D562EB"/>
    <w:rsid w:val="00D95A81"/>
    <w:rsid w:val="00DB578C"/>
    <w:rsid w:val="00DC0216"/>
    <w:rsid w:val="00DC0451"/>
    <w:rsid w:val="00DE3E1D"/>
    <w:rsid w:val="00DE782C"/>
    <w:rsid w:val="00DF319E"/>
    <w:rsid w:val="00E1056B"/>
    <w:rsid w:val="00E11AEF"/>
    <w:rsid w:val="00E14999"/>
    <w:rsid w:val="00E315A3"/>
    <w:rsid w:val="00E41E98"/>
    <w:rsid w:val="00E5496B"/>
    <w:rsid w:val="00E760FA"/>
    <w:rsid w:val="00E82C69"/>
    <w:rsid w:val="00E8348A"/>
    <w:rsid w:val="00E87F94"/>
    <w:rsid w:val="00EA552C"/>
    <w:rsid w:val="00EB56CB"/>
    <w:rsid w:val="00EC22EC"/>
    <w:rsid w:val="00EE5A26"/>
    <w:rsid w:val="00F029BA"/>
    <w:rsid w:val="00F0595A"/>
    <w:rsid w:val="00F05E3D"/>
    <w:rsid w:val="00F11068"/>
    <w:rsid w:val="00F23BC5"/>
    <w:rsid w:val="00F46FF8"/>
    <w:rsid w:val="00F61BB6"/>
    <w:rsid w:val="00F820ED"/>
    <w:rsid w:val="00F85218"/>
    <w:rsid w:val="00F860C5"/>
    <w:rsid w:val="00F86212"/>
    <w:rsid w:val="00F9352D"/>
    <w:rsid w:val="00F950DA"/>
    <w:rsid w:val="00FB7D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5</TotalTime>
  <Pages>42</Pages>
  <Words>10892</Words>
  <Characters>62090</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2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44</cp:revision>
  <dcterms:created xsi:type="dcterms:W3CDTF">2020-04-06T17:52:00Z</dcterms:created>
  <dcterms:modified xsi:type="dcterms:W3CDTF">2020-04-16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